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FC08D" w14:textId="583F0B6F" w:rsidR="00673F28" w:rsidRDefault="00673F28" w:rsidP="00673F28">
      <w:pPr>
        <w:jc w:val="center"/>
        <w:rPr>
          <w:noProof/>
          <w:color w:val="4472C4" w:themeColor="accent1"/>
          <w:sz w:val="96"/>
          <w:szCs w:val="96"/>
        </w:rPr>
      </w:pPr>
    </w:p>
    <w:p w14:paraId="05A68715" w14:textId="77777777" w:rsidR="00A21459" w:rsidRDefault="00A21459" w:rsidP="00673F28">
      <w:pPr>
        <w:jc w:val="center"/>
        <w:rPr>
          <w:noProof/>
          <w:color w:val="4472C4" w:themeColor="accent1"/>
          <w:sz w:val="96"/>
          <w:szCs w:val="96"/>
        </w:rPr>
      </w:pPr>
    </w:p>
    <w:p w14:paraId="0CE2A321" w14:textId="3EBEB86D" w:rsidR="007278A8" w:rsidRDefault="00B61D47" w:rsidP="00D651BE">
      <w:pPr>
        <w:jc w:val="center"/>
        <w:rPr>
          <w:noProof/>
          <w:sz w:val="56"/>
          <w:szCs w:val="56"/>
        </w:rPr>
      </w:pPr>
      <w:r>
        <w:rPr>
          <w:noProof/>
          <w:sz w:val="56"/>
          <w:szCs w:val="56"/>
        </w:rPr>
        <w:t>React</w:t>
      </w:r>
      <w:r w:rsidR="00A97919">
        <w:rPr>
          <w:noProof/>
          <w:sz w:val="56"/>
          <w:szCs w:val="56"/>
        </w:rPr>
        <w:t xml:space="preserve"> JS</w:t>
      </w:r>
      <w:r w:rsidR="00DD3ECA">
        <w:rPr>
          <w:noProof/>
          <w:sz w:val="56"/>
          <w:szCs w:val="56"/>
        </w:rPr>
        <w:t xml:space="preserve"> Assignment</w:t>
      </w:r>
      <w:r w:rsidR="004747D5">
        <w:rPr>
          <w:noProof/>
          <w:sz w:val="56"/>
          <w:szCs w:val="56"/>
        </w:rPr>
        <w:t>-</w:t>
      </w:r>
    </w:p>
    <w:p w14:paraId="58F2D225" w14:textId="529F2797" w:rsidR="004747D5" w:rsidRPr="00D651BE" w:rsidRDefault="004747D5" w:rsidP="00D651BE">
      <w:pPr>
        <w:jc w:val="center"/>
        <w:rPr>
          <w:noProof/>
          <w:sz w:val="56"/>
          <w:szCs w:val="56"/>
        </w:rPr>
      </w:pPr>
      <w:r>
        <w:rPr>
          <w:noProof/>
          <w:sz w:val="56"/>
          <w:szCs w:val="56"/>
        </w:rPr>
        <w:t>Mobile Store</w:t>
      </w:r>
    </w:p>
    <w:p w14:paraId="2126B9C1" w14:textId="77777777" w:rsidR="00673F28" w:rsidRDefault="00673F28">
      <w:pPr>
        <w:rPr>
          <w:noProof/>
        </w:rPr>
      </w:pPr>
    </w:p>
    <w:p w14:paraId="4D738409" w14:textId="33DF3F97" w:rsidR="00673F28" w:rsidRDefault="00673F28">
      <w:pPr>
        <w:rPr>
          <w:noProof/>
        </w:rPr>
      </w:pPr>
    </w:p>
    <w:p w14:paraId="1697547B" w14:textId="4690B73E" w:rsidR="00673F28" w:rsidRDefault="00673F28">
      <w:pPr>
        <w:rPr>
          <w:noProof/>
        </w:rPr>
      </w:pPr>
    </w:p>
    <w:p w14:paraId="0892F0A3" w14:textId="0826454E" w:rsidR="00673F28" w:rsidRDefault="00673F28">
      <w:pPr>
        <w:rPr>
          <w:noProof/>
        </w:rPr>
      </w:pPr>
    </w:p>
    <w:p w14:paraId="3F3D7BA1" w14:textId="34BCB577" w:rsidR="00673F28" w:rsidRDefault="00673F28">
      <w:pPr>
        <w:rPr>
          <w:noProof/>
        </w:rPr>
      </w:pPr>
    </w:p>
    <w:p w14:paraId="468A783D" w14:textId="7E20235F" w:rsidR="00673F28" w:rsidRDefault="00A758C3">
      <w:pPr>
        <w:rPr>
          <w:noProof/>
        </w:rPr>
      </w:pPr>
      <w:r>
        <w:rPr>
          <w:noProof/>
        </w:rPr>
        <w:tab/>
      </w:r>
      <w:r>
        <w:rPr>
          <w:noProof/>
        </w:rPr>
        <w:tab/>
      </w:r>
      <w:r>
        <w:rPr>
          <w:noProof/>
        </w:rPr>
        <w:tab/>
      </w:r>
    </w:p>
    <w:p w14:paraId="58ACEB16" w14:textId="4278FD45" w:rsidR="00673F28" w:rsidRPr="00A758C3" w:rsidRDefault="00A758C3" w:rsidP="00A758C3">
      <w:pPr>
        <w:jc w:val="center"/>
        <w:rPr>
          <w:b/>
          <w:bCs/>
          <w:noProof/>
          <w:sz w:val="32"/>
          <w:szCs w:val="32"/>
        </w:rPr>
      </w:pPr>
      <w:r w:rsidRPr="00A758C3">
        <w:rPr>
          <w:b/>
          <w:bCs/>
          <w:noProof/>
          <w:sz w:val="32"/>
          <w:szCs w:val="32"/>
        </w:rPr>
        <w:t>Piyush Aggarwal</w:t>
      </w:r>
    </w:p>
    <w:p w14:paraId="782CBE9C" w14:textId="0E873313" w:rsidR="00673F28" w:rsidRDefault="00673F28">
      <w:pPr>
        <w:rPr>
          <w:b/>
          <w:bCs/>
          <w:noProof/>
          <w:sz w:val="32"/>
          <w:szCs w:val="32"/>
        </w:rPr>
      </w:pPr>
    </w:p>
    <w:p w14:paraId="73BF2668" w14:textId="07316111" w:rsidR="00C70D72" w:rsidRDefault="00C70D72">
      <w:pPr>
        <w:rPr>
          <w:b/>
          <w:bCs/>
          <w:noProof/>
          <w:sz w:val="32"/>
          <w:szCs w:val="32"/>
        </w:rPr>
      </w:pPr>
    </w:p>
    <w:p w14:paraId="0C657144" w14:textId="2AB6F800" w:rsidR="00C70D72" w:rsidRDefault="00C70D72">
      <w:pPr>
        <w:rPr>
          <w:b/>
          <w:bCs/>
          <w:noProof/>
          <w:sz w:val="32"/>
          <w:szCs w:val="32"/>
        </w:rPr>
      </w:pPr>
    </w:p>
    <w:p w14:paraId="4854D79D" w14:textId="77777777" w:rsidR="00C70D72" w:rsidRDefault="00C70D72">
      <w:pPr>
        <w:rPr>
          <w:noProof/>
        </w:rPr>
      </w:pPr>
    </w:p>
    <w:p w14:paraId="53FA1542" w14:textId="66AF2733" w:rsidR="00673F28" w:rsidRDefault="00673F28">
      <w:pPr>
        <w:rPr>
          <w:noProof/>
        </w:rPr>
      </w:pPr>
    </w:p>
    <w:p w14:paraId="687FAB2A" w14:textId="04D649B8" w:rsidR="00A015C2" w:rsidRDefault="00A015C2">
      <w:pPr>
        <w:rPr>
          <w:noProof/>
        </w:rPr>
      </w:pPr>
    </w:p>
    <w:p w14:paraId="2BD6DB0E" w14:textId="6C9E7F4D" w:rsidR="00A015C2" w:rsidRDefault="00A015C2">
      <w:pPr>
        <w:rPr>
          <w:noProof/>
        </w:rPr>
      </w:pPr>
    </w:p>
    <w:p w14:paraId="1786974C" w14:textId="77777777" w:rsidR="00A015C2" w:rsidRDefault="00A015C2">
      <w:pPr>
        <w:rPr>
          <w:noProof/>
        </w:rPr>
      </w:pPr>
    </w:p>
    <w:p w14:paraId="0E4CCA1E" w14:textId="309207F1" w:rsidR="00673F28" w:rsidRDefault="00673F28">
      <w:pPr>
        <w:rPr>
          <w:noProof/>
        </w:rPr>
      </w:pPr>
    </w:p>
    <w:p w14:paraId="6D4775A6" w14:textId="69795DFC" w:rsidR="00F05EB7" w:rsidRDefault="00F05EB7">
      <w:pPr>
        <w:rPr>
          <w:noProof/>
        </w:rPr>
      </w:pPr>
    </w:p>
    <w:p w14:paraId="70176FF9" w14:textId="77777777" w:rsidR="00F05EB7" w:rsidRDefault="00F05EB7">
      <w:pPr>
        <w:rPr>
          <w:noProof/>
        </w:rPr>
      </w:pPr>
    </w:p>
    <w:p w14:paraId="219A1CE0" w14:textId="305270DA" w:rsidR="00673F28" w:rsidRDefault="00673F28">
      <w:pPr>
        <w:rPr>
          <w:noProof/>
        </w:rPr>
      </w:pPr>
    </w:p>
    <w:p w14:paraId="6EA4BAA3" w14:textId="456BD605" w:rsidR="006311D9" w:rsidRDefault="006311D9" w:rsidP="009E1CFA">
      <w:pPr>
        <w:rPr>
          <w:b/>
          <w:bCs/>
          <w:sz w:val="32"/>
          <w:szCs w:val="32"/>
        </w:rPr>
      </w:pPr>
      <w:r>
        <w:rPr>
          <w:b/>
          <w:bCs/>
          <w:sz w:val="32"/>
          <w:szCs w:val="32"/>
        </w:rPr>
        <w:lastRenderedPageBreak/>
        <w:t>Tools/</w:t>
      </w:r>
      <w:r w:rsidR="001021FF">
        <w:rPr>
          <w:b/>
          <w:bCs/>
          <w:sz w:val="32"/>
          <w:szCs w:val="32"/>
        </w:rPr>
        <w:t>Packages</w:t>
      </w:r>
      <w:r>
        <w:rPr>
          <w:b/>
          <w:bCs/>
          <w:sz w:val="32"/>
          <w:szCs w:val="32"/>
        </w:rPr>
        <w:t xml:space="preserve"> Used:</w:t>
      </w:r>
    </w:p>
    <w:p w14:paraId="438CC72E" w14:textId="10A8262C" w:rsidR="009217D5" w:rsidRDefault="00DD3ECA" w:rsidP="00B61D47">
      <w:pPr>
        <w:pStyle w:val="ListParagraph"/>
        <w:numPr>
          <w:ilvl w:val="0"/>
          <w:numId w:val="19"/>
        </w:numPr>
      </w:pPr>
      <w:r>
        <w:t xml:space="preserve">Application is created in </w:t>
      </w:r>
      <w:r w:rsidR="00B61D47">
        <w:t>React</w:t>
      </w:r>
      <w:r>
        <w:t xml:space="preserve"> </w:t>
      </w:r>
      <w:r w:rsidR="001021FF">
        <w:t xml:space="preserve">version </w:t>
      </w:r>
      <w:r w:rsidR="00B61D47">
        <w:t>16.13.1</w:t>
      </w:r>
    </w:p>
    <w:p w14:paraId="36AD0103" w14:textId="38EAB227" w:rsidR="00594E4C" w:rsidRDefault="00DD3ECA" w:rsidP="00DD3ECA">
      <w:pPr>
        <w:pStyle w:val="ListParagraph"/>
        <w:numPr>
          <w:ilvl w:val="0"/>
          <w:numId w:val="19"/>
        </w:numPr>
      </w:pPr>
      <w:r>
        <w:t xml:space="preserve">Bootstrap 4 for </w:t>
      </w:r>
      <w:r w:rsidR="001021FF">
        <w:t>styling</w:t>
      </w:r>
    </w:p>
    <w:p w14:paraId="62A6BAE5" w14:textId="60C976A7" w:rsidR="00B61D47" w:rsidRDefault="00B61D47" w:rsidP="00DD3ECA">
      <w:pPr>
        <w:pStyle w:val="ListParagraph"/>
        <w:numPr>
          <w:ilvl w:val="0"/>
          <w:numId w:val="19"/>
        </w:numPr>
      </w:pPr>
      <w:proofErr w:type="spellStart"/>
      <w:r>
        <w:t>FontAwesome</w:t>
      </w:r>
      <w:proofErr w:type="spellEnd"/>
      <w:r>
        <w:t xml:space="preserve"> for icons</w:t>
      </w:r>
    </w:p>
    <w:p w14:paraId="2BD9CDCB" w14:textId="2AFF157A" w:rsidR="00B61D47" w:rsidRDefault="00B61D47" w:rsidP="00DD3ECA">
      <w:pPr>
        <w:pStyle w:val="ListParagraph"/>
        <w:numPr>
          <w:ilvl w:val="0"/>
          <w:numId w:val="19"/>
        </w:numPr>
      </w:pPr>
      <w:r>
        <w:t>Jest</w:t>
      </w:r>
      <w:r w:rsidR="00814449">
        <w:t>, Enzyme</w:t>
      </w:r>
      <w:r>
        <w:t xml:space="preserve"> for testing applications</w:t>
      </w:r>
    </w:p>
    <w:p w14:paraId="0ACF7A0C" w14:textId="2E4505F8" w:rsidR="00B61D47" w:rsidRDefault="00B61D47" w:rsidP="00DD3ECA">
      <w:pPr>
        <w:pStyle w:val="ListParagraph"/>
        <w:numPr>
          <w:ilvl w:val="0"/>
          <w:numId w:val="19"/>
        </w:numPr>
      </w:pPr>
      <w:r>
        <w:t>React pagination package for adding pagination</w:t>
      </w:r>
    </w:p>
    <w:p w14:paraId="08D2C4E4" w14:textId="59131DB8" w:rsidR="00B61D47" w:rsidRDefault="00B61D47" w:rsidP="00DD3ECA">
      <w:pPr>
        <w:pStyle w:val="ListParagraph"/>
        <w:numPr>
          <w:ilvl w:val="0"/>
          <w:numId w:val="19"/>
        </w:numPr>
      </w:pPr>
      <w:r>
        <w:t>React redux for state management</w:t>
      </w:r>
    </w:p>
    <w:p w14:paraId="4D6810F5" w14:textId="16978470" w:rsidR="00B61D47" w:rsidRDefault="00B61D47" w:rsidP="00DD3ECA">
      <w:pPr>
        <w:pStyle w:val="ListParagraph"/>
        <w:numPr>
          <w:ilvl w:val="0"/>
          <w:numId w:val="19"/>
        </w:numPr>
      </w:pPr>
      <w:r>
        <w:t xml:space="preserve">Redux </w:t>
      </w:r>
      <w:proofErr w:type="spellStart"/>
      <w:r>
        <w:t>thunk</w:t>
      </w:r>
      <w:proofErr w:type="spellEnd"/>
      <w:r>
        <w:t xml:space="preserve"> for applying </w:t>
      </w:r>
      <w:proofErr w:type="spellStart"/>
      <w:r>
        <w:t>middlewares</w:t>
      </w:r>
      <w:proofErr w:type="spellEnd"/>
    </w:p>
    <w:p w14:paraId="29AE2631" w14:textId="22E66B46" w:rsidR="00B61D47" w:rsidRDefault="00B61D47" w:rsidP="00B61D47">
      <w:pPr>
        <w:pStyle w:val="ListParagraph"/>
        <w:numPr>
          <w:ilvl w:val="0"/>
          <w:numId w:val="19"/>
        </w:numPr>
      </w:pPr>
      <w:r>
        <w:t>Redux persist to persist redux store values on page refresh</w:t>
      </w:r>
    </w:p>
    <w:p w14:paraId="7CAE1F6A" w14:textId="29ACC531" w:rsidR="00B61D47" w:rsidRDefault="00B61D47" w:rsidP="00B61D47">
      <w:pPr>
        <w:pStyle w:val="ListParagraph"/>
        <w:numPr>
          <w:ilvl w:val="0"/>
          <w:numId w:val="19"/>
        </w:numPr>
      </w:pPr>
      <w:r>
        <w:t xml:space="preserve">React router </w:t>
      </w:r>
      <w:r w:rsidR="003B5836">
        <w:t xml:space="preserve">package </w:t>
      </w:r>
      <w:r>
        <w:t xml:space="preserve">for routing </w:t>
      </w:r>
    </w:p>
    <w:p w14:paraId="3E09BE47" w14:textId="2BA9B7D0" w:rsidR="00B61D47" w:rsidRDefault="00B61D47" w:rsidP="00B61D47">
      <w:pPr>
        <w:pStyle w:val="ListParagraph"/>
        <w:numPr>
          <w:ilvl w:val="0"/>
          <w:numId w:val="19"/>
        </w:numPr>
      </w:pPr>
      <w:proofErr w:type="spellStart"/>
      <w:r>
        <w:t>Axios</w:t>
      </w:r>
      <w:proofErr w:type="spellEnd"/>
      <w:r>
        <w:t xml:space="preserve"> </w:t>
      </w:r>
      <w:r w:rsidR="005937BD">
        <w:t>to make http calls</w:t>
      </w:r>
    </w:p>
    <w:p w14:paraId="0B4ECACC" w14:textId="3E05A875" w:rsidR="00B61D47" w:rsidRDefault="00C444E2" w:rsidP="00B61D47">
      <w:pPr>
        <w:pStyle w:val="ListParagraph"/>
        <w:numPr>
          <w:ilvl w:val="0"/>
          <w:numId w:val="19"/>
        </w:numPr>
      </w:pPr>
      <w:proofErr w:type="spellStart"/>
      <w:r>
        <w:t>Npm</w:t>
      </w:r>
      <w:proofErr w:type="spellEnd"/>
      <w:r>
        <w:t xml:space="preserve"> </w:t>
      </w:r>
      <w:r w:rsidR="00B61D47">
        <w:t>json-server</w:t>
      </w:r>
      <w:r>
        <w:t xml:space="preserve"> package</w:t>
      </w:r>
      <w:r w:rsidR="00B61D47">
        <w:t xml:space="preserve"> for creating a fake server</w:t>
      </w:r>
    </w:p>
    <w:p w14:paraId="56429CC3" w14:textId="1B46381A" w:rsidR="00B61D47" w:rsidRDefault="00B61D47" w:rsidP="00B61D47">
      <w:pPr>
        <w:pStyle w:val="ListParagraph"/>
        <w:numPr>
          <w:ilvl w:val="0"/>
          <w:numId w:val="19"/>
        </w:numPr>
      </w:pPr>
      <w:r>
        <w:t>Redux logger and dev-tools-extension for logging</w:t>
      </w:r>
    </w:p>
    <w:p w14:paraId="6FE30DEA" w14:textId="4FE811EA" w:rsidR="00211C8A" w:rsidRDefault="00211C8A" w:rsidP="00B61D47">
      <w:pPr>
        <w:pStyle w:val="ListParagraph"/>
        <w:numPr>
          <w:ilvl w:val="0"/>
          <w:numId w:val="19"/>
        </w:numPr>
      </w:pPr>
      <w:r>
        <w:t>Context-API for passing data to child components</w:t>
      </w:r>
    </w:p>
    <w:p w14:paraId="0AD09B35" w14:textId="7FDEEC29" w:rsidR="00594E4C" w:rsidRDefault="00594E4C" w:rsidP="009217D5">
      <w:pPr>
        <w:pStyle w:val="ListParagraph"/>
      </w:pPr>
    </w:p>
    <w:p w14:paraId="5DFA51A4" w14:textId="77777777" w:rsidR="00594E4C" w:rsidRPr="009217D5" w:rsidRDefault="00594E4C" w:rsidP="00C338CF"/>
    <w:p w14:paraId="18A10DB2" w14:textId="495BA73F" w:rsidR="00D305E3" w:rsidRPr="00D305E3" w:rsidRDefault="00DD3ECA" w:rsidP="00D305E3">
      <w:pPr>
        <w:rPr>
          <w:b/>
          <w:bCs/>
          <w:sz w:val="32"/>
          <w:szCs w:val="32"/>
        </w:rPr>
      </w:pPr>
      <w:r>
        <w:rPr>
          <w:b/>
          <w:bCs/>
          <w:sz w:val="32"/>
          <w:szCs w:val="32"/>
        </w:rPr>
        <w:t>Components</w:t>
      </w:r>
      <w:r w:rsidR="009E1CFA" w:rsidRPr="009E1CFA">
        <w:rPr>
          <w:b/>
          <w:bCs/>
          <w:sz w:val="32"/>
          <w:szCs w:val="32"/>
        </w:rPr>
        <w:t>:</w:t>
      </w:r>
    </w:p>
    <w:p w14:paraId="40A2756B" w14:textId="777C621A" w:rsidR="00D305E3" w:rsidRDefault="00D305E3" w:rsidP="009C6C3D">
      <w:pPr>
        <w:pStyle w:val="ListParagraph"/>
        <w:numPr>
          <w:ilvl w:val="0"/>
          <w:numId w:val="9"/>
        </w:numPr>
        <w:rPr>
          <w:b/>
          <w:bCs/>
          <w:sz w:val="28"/>
          <w:szCs w:val="28"/>
        </w:rPr>
      </w:pPr>
      <w:r>
        <w:rPr>
          <w:b/>
          <w:bCs/>
          <w:sz w:val="28"/>
          <w:szCs w:val="28"/>
        </w:rPr>
        <w:t xml:space="preserve">App – </w:t>
      </w:r>
      <w:r>
        <w:t>It is the root</w:t>
      </w:r>
      <w:r w:rsidR="003F5772">
        <w:t xml:space="preserve"> level</w:t>
      </w:r>
      <w:r>
        <w:t xml:space="preserve"> component of the </w:t>
      </w:r>
      <w:r w:rsidR="00C444E2">
        <w:t>react</w:t>
      </w:r>
      <w:r>
        <w:t xml:space="preserve"> application.</w:t>
      </w:r>
    </w:p>
    <w:p w14:paraId="1921A8A0" w14:textId="77777777" w:rsidR="00D305E3" w:rsidRDefault="00D305E3" w:rsidP="00D305E3">
      <w:pPr>
        <w:pStyle w:val="ListParagraph"/>
        <w:rPr>
          <w:b/>
          <w:bCs/>
          <w:sz w:val="28"/>
          <w:szCs w:val="28"/>
        </w:rPr>
      </w:pPr>
    </w:p>
    <w:p w14:paraId="697F35A1" w14:textId="06197579" w:rsidR="009C6C3D" w:rsidRPr="009C6C3D" w:rsidRDefault="00AD465E" w:rsidP="009C6C3D">
      <w:pPr>
        <w:pStyle w:val="ListParagraph"/>
        <w:numPr>
          <w:ilvl w:val="0"/>
          <w:numId w:val="9"/>
        </w:numPr>
        <w:rPr>
          <w:b/>
          <w:bCs/>
          <w:sz w:val="28"/>
          <w:szCs w:val="28"/>
        </w:rPr>
      </w:pPr>
      <w:r>
        <w:rPr>
          <w:b/>
          <w:bCs/>
          <w:sz w:val="28"/>
          <w:szCs w:val="28"/>
        </w:rPr>
        <w:t>Home</w:t>
      </w:r>
      <w:r w:rsidR="00DA56B9">
        <w:rPr>
          <w:b/>
          <w:bCs/>
          <w:sz w:val="28"/>
          <w:szCs w:val="28"/>
        </w:rPr>
        <w:t xml:space="preserve"> -</w:t>
      </w:r>
      <w:r w:rsidR="00E3284E">
        <w:rPr>
          <w:b/>
          <w:bCs/>
          <w:sz w:val="28"/>
          <w:szCs w:val="28"/>
        </w:rPr>
        <w:t xml:space="preserve"> </w:t>
      </w:r>
      <w:r w:rsidR="009C6C3D" w:rsidRPr="00D826F0">
        <w:t xml:space="preserve">It </w:t>
      </w:r>
      <w:r w:rsidR="00D305E3">
        <w:t xml:space="preserve">is responsible for displaying </w:t>
      </w:r>
      <w:r w:rsidR="00C444E2">
        <w:rPr>
          <w:lang w:val="en-US"/>
        </w:rPr>
        <w:t>all the available mobiles to the customer. It is the home page of the application.</w:t>
      </w:r>
      <w:r w:rsidR="00A62DB0">
        <w:rPr>
          <w:lang w:val="en-US"/>
        </w:rPr>
        <w:t xml:space="preserve"> User can search the products and sort the products by price from this component.</w:t>
      </w:r>
    </w:p>
    <w:p w14:paraId="0748A6DC" w14:textId="77777777" w:rsidR="006F0189" w:rsidRPr="00DB691E" w:rsidRDefault="006F0189" w:rsidP="00DB691E">
      <w:pPr>
        <w:pStyle w:val="ListParagraph"/>
        <w:ind w:left="1440"/>
        <w:rPr>
          <w:rFonts w:cstheme="minorHAnsi"/>
          <w:noProof/>
        </w:rPr>
      </w:pPr>
    </w:p>
    <w:p w14:paraId="6F5B927C" w14:textId="69C3545A" w:rsidR="00D305E3" w:rsidRPr="00D305E3" w:rsidRDefault="00AD465E" w:rsidP="00B671B1">
      <w:pPr>
        <w:pStyle w:val="ListParagraph"/>
        <w:numPr>
          <w:ilvl w:val="0"/>
          <w:numId w:val="9"/>
        </w:numPr>
        <w:rPr>
          <w:b/>
          <w:bCs/>
          <w:noProof/>
          <w:sz w:val="28"/>
          <w:szCs w:val="28"/>
        </w:rPr>
      </w:pPr>
      <w:r>
        <w:rPr>
          <w:b/>
          <w:bCs/>
          <w:noProof/>
          <w:sz w:val="28"/>
          <w:szCs w:val="28"/>
        </w:rPr>
        <w:t>MobileItem</w:t>
      </w:r>
      <w:r w:rsidR="00D305E3">
        <w:rPr>
          <w:b/>
          <w:bCs/>
          <w:noProof/>
          <w:sz w:val="28"/>
          <w:szCs w:val="28"/>
        </w:rPr>
        <w:t xml:space="preserve"> </w:t>
      </w:r>
      <w:r w:rsidR="00DA56B9">
        <w:rPr>
          <w:b/>
          <w:bCs/>
          <w:noProof/>
          <w:sz w:val="28"/>
          <w:szCs w:val="28"/>
        </w:rPr>
        <w:t xml:space="preserve">- </w:t>
      </w:r>
      <w:r w:rsidR="008C327C">
        <w:rPr>
          <w:lang w:val="en-US"/>
        </w:rPr>
        <w:t xml:space="preserve">It </w:t>
      </w:r>
      <w:r w:rsidR="00D305E3">
        <w:rPr>
          <w:lang w:val="en-US"/>
        </w:rPr>
        <w:t xml:space="preserve">is responsible for displaying </w:t>
      </w:r>
      <w:r w:rsidR="00C444E2">
        <w:rPr>
          <w:lang w:val="en-US"/>
        </w:rPr>
        <w:t xml:space="preserve">mobile name, image, price along with view details option and add to cart option from the home page. </w:t>
      </w:r>
    </w:p>
    <w:p w14:paraId="270F992F" w14:textId="77777777" w:rsidR="00D305E3" w:rsidRPr="00D305E3" w:rsidRDefault="00D305E3" w:rsidP="00D305E3">
      <w:pPr>
        <w:pStyle w:val="ListParagraph"/>
        <w:rPr>
          <w:b/>
          <w:bCs/>
          <w:noProof/>
          <w:sz w:val="28"/>
          <w:szCs w:val="28"/>
        </w:rPr>
      </w:pPr>
    </w:p>
    <w:p w14:paraId="269B9C40" w14:textId="2F9BED36" w:rsidR="00D305E3" w:rsidRDefault="00AD465E" w:rsidP="00B671B1">
      <w:pPr>
        <w:pStyle w:val="ListParagraph"/>
        <w:numPr>
          <w:ilvl w:val="0"/>
          <w:numId w:val="9"/>
        </w:numPr>
        <w:rPr>
          <w:b/>
          <w:bCs/>
          <w:noProof/>
          <w:sz w:val="28"/>
          <w:szCs w:val="28"/>
        </w:rPr>
      </w:pPr>
      <w:r>
        <w:rPr>
          <w:b/>
          <w:bCs/>
          <w:noProof/>
          <w:sz w:val="28"/>
          <w:szCs w:val="28"/>
        </w:rPr>
        <w:t>MobileDetails</w:t>
      </w:r>
      <w:r w:rsidR="00D305E3">
        <w:rPr>
          <w:b/>
          <w:bCs/>
          <w:noProof/>
          <w:sz w:val="28"/>
          <w:szCs w:val="28"/>
        </w:rPr>
        <w:t xml:space="preserve"> – </w:t>
      </w:r>
      <w:r w:rsidR="003F5772">
        <w:rPr>
          <w:noProof/>
        </w:rPr>
        <w:t>It is responsible for displaying</w:t>
      </w:r>
      <w:r w:rsidR="00C444E2">
        <w:rPr>
          <w:noProof/>
        </w:rPr>
        <w:t xml:space="preserve"> mobile details to the user</w:t>
      </w:r>
      <w:r w:rsidR="003F5772">
        <w:rPr>
          <w:noProof/>
        </w:rPr>
        <w:t>.</w:t>
      </w:r>
      <w:r w:rsidR="00C444E2">
        <w:rPr>
          <w:noProof/>
        </w:rPr>
        <w:t xml:space="preserve"> </w:t>
      </w:r>
      <w:r w:rsidR="00C444E2">
        <w:rPr>
          <w:lang w:val="en-US"/>
        </w:rPr>
        <w:t>When the user clicks on mobile name or the mobile image, the user is redirected to this component where all the details regarding the mobile device is visible. From here, user can add the specific mobile to their cart as well.</w:t>
      </w:r>
    </w:p>
    <w:p w14:paraId="6CD11115" w14:textId="77777777" w:rsidR="00D305E3" w:rsidRPr="00D305E3" w:rsidRDefault="00D305E3" w:rsidP="00D305E3">
      <w:pPr>
        <w:pStyle w:val="ListParagraph"/>
        <w:rPr>
          <w:b/>
          <w:bCs/>
          <w:noProof/>
          <w:sz w:val="28"/>
          <w:szCs w:val="28"/>
        </w:rPr>
      </w:pPr>
    </w:p>
    <w:p w14:paraId="71B13399" w14:textId="6AD92A92" w:rsidR="00D305E3" w:rsidRDefault="00AD465E" w:rsidP="00B671B1">
      <w:pPr>
        <w:pStyle w:val="ListParagraph"/>
        <w:numPr>
          <w:ilvl w:val="0"/>
          <w:numId w:val="9"/>
        </w:numPr>
        <w:rPr>
          <w:b/>
          <w:bCs/>
          <w:noProof/>
          <w:sz w:val="28"/>
          <w:szCs w:val="28"/>
        </w:rPr>
      </w:pPr>
      <w:r>
        <w:rPr>
          <w:b/>
          <w:bCs/>
          <w:noProof/>
          <w:sz w:val="28"/>
          <w:szCs w:val="28"/>
        </w:rPr>
        <w:t>Footer</w:t>
      </w:r>
      <w:r w:rsidR="00D305E3">
        <w:rPr>
          <w:b/>
          <w:bCs/>
          <w:noProof/>
          <w:sz w:val="28"/>
          <w:szCs w:val="28"/>
        </w:rPr>
        <w:t xml:space="preserve"> – </w:t>
      </w:r>
      <w:r w:rsidR="003F5772">
        <w:rPr>
          <w:noProof/>
        </w:rPr>
        <w:t xml:space="preserve">It is responsible for showing </w:t>
      </w:r>
      <w:r w:rsidR="00C444E2">
        <w:rPr>
          <w:noProof/>
        </w:rPr>
        <w:t>footer details of the application.</w:t>
      </w:r>
    </w:p>
    <w:p w14:paraId="4C92013F" w14:textId="77777777" w:rsidR="00D305E3" w:rsidRPr="00D305E3" w:rsidRDefault="00D305E3" w:rsidP="00D305E3">
      <w:pPr>
        <w:pStyle w:val="ListParagraph"/>
        <w:rPr>
          <w:b/>
          <w:bCs/>
          <w:noProof/>
          <w:sz w:val="28"/>
          <w:szCs w:val="28"/>
        </w:rPr>
      </w:pPr>
    </w:p>
    <w:p w14:paraId="694E8FC2" w14:textId="5C85F47F" w:rsidR="00D305E3" w:rsidRDefault="00AD465E" w:rsidP="00B671B1">
      <w:pPr>
        <w:pStyle w:val="ListParagraph"/>
        <w:numPr>
          <w:ilvl w:val="0"/>
          <w:numId w:val="9"/>
        </w:numPr>
        <w:rPr>
          <w:b/>
          <w:bCs/>
          <w:noProof/>
          <w:sz w:val="28"/>
          <w:szCs w:val="28"/>
        </w:rPr>
      </w:pPr>
      <w:r>
        <w:rPr>
          <w:b/>
          <w:bCs/>
          <w:noProof/>
          <w:sz w:val="28"/>
          <w:szCs w:val="28"/>
        </w:rPr>
        <w:t xml:space="preserve">Login </w:t>
      </w:r>
      <w:r w:rsidR="00D305E3">
        <w:rPr>
          <w:b/>
          <w:bCs/>
          <w:noProof/>
          <w:sz w:val="28"/>
          <w:szCs w:val="28"/>
        </w:rPr>
        <w:t xml:space="preserve">– </w:t>
      </w:r>
      <w:r w:rsidR="003F5772">
        <w:rPr>
          <w:noProof/>
        </w:rPr>
        <w:t xml:space="preserve">It is responsible for displaying </w:t>
      </w:r>
      <w:r w:rsidR="003253D4">
        <w:rPr>
          <w:noProof/>
        </w:rPr>
        <w:t>login form to the user.</w:t>
      </w:r>
    </w:p>
    <w:p w14:paraId="46FAE136" w14:textId="77777777" w:rsidR="00D305E3" w:rsidRPr="00D305E3" w:rsidRDefault="00D305E3" w:rsidP="00D305E3">
      <w:pPr>
        <w:pStyle w:val="ListParagraph"/>
        <w:rPr>
          <w:b/>
          <w:bCs/>
          <w:noProof/>
          <w:sz w:val="28"/>
          <w:szCs w:val="28"/>
        </w:rPr>
      </w:pPr>
    </w:p>
    <w:p w14:paraId="475AD8B0" w14:textId="7D07F94E" w:rsidR="00D305E3" w:rsidRDefault="00AD465E" w:rsidP="00B671B1">
      <w:pPr>
        <w:pStyle w:val="ListParagraph"/>
        <w:numPr>
          <w:ilvl w:val="0"/>
          <w:numId w:val="9"/>
        </w:numPr>
        <w:rPr>
          <w:b/>
          <w:bCs/>
          <w:noProof/>
          <w:sz w:val="28"/>
          <w:szCs w:val="28"/>
        </w:rPr>
      </w:pPr>
      <w:r>
        <w:rPr>
          <w:b/>
          <w:bCs/>
          <w:noProof/>
          <w:sz w:val="28"/>
          <w:szCs w:val="28"/>
        </w:rPr>
        <w:t>Cart</w:t>
      </w:r>
      <w:r w:rsidR="00D305E3">
        <w:rPr>
          <w:b/>
          <w:bCs/>
          <w:noProof/>
          <w:sz w:val="28"/>
          <w:szCs w:val="28"/>
        </w:rPr>
        <w:t xml:space="preserve"> –</w:t>
      </w:r>
      <w:r w:rsidR="003F5772">
        <w:rPr>
          <w:b/>
          <w:bCs/>
          <w:noProof/>
          <w:sz w:val="28"/>
          <w:szCs w:val="28"/>
        </w:rPr>
        <w:t xml:space="preserve"> </w:t>
      </w:r>
      <w:r w:rsidR="003F5772">
        <w:rPr>
          <w:noProof/>
        </w:rPr>
        <w:t xml:space="preserve">It is responsible for </w:t>
      </w:r>
      <w:r w:rsidR="003253D4">
        <w:rPr>
          <w:noProof/>
        </w:rPr>
        <w:t xml:space="preserve">showing cart details to a logged in user. </w:t>
      </w:r>
    </w:p>
    <w:p w14:paraId="45CAA625" w14:textId="77777777" w:rsidR="00D305E3" w:rsidRPr="00D305E3" w:rsidRDefault="00D305E3" w:rsidP="00D305E3">
      <w:pPr>
        <w:pStyle w:val="ListParagraph"/>
        <w:rPr>
          <w:b/>
          <w:bCs/>
          <w:noProof/>
          <w:sz w:val="28"/>
          <w:szCs w:val="28"/>
        </w:rPr>
      </w:pPr>
    </w:p>
    <w:p w14:paraId="2A729BF0" w14:textId="5F6D95D0" w:rsidR="00C87A15" w:rsidRPr="00C338CF" w:rsidRDefault="00D305E3" w:rsidP="00D305E3">
      <w:pPr>
        <w:pStyle w:val="ListParagraph"/>
        <w:numPr>
          <w:ilvl w:val="0"/>
          <w:numId w:val="9"/>
        </w:numPr>
        <w:rPr>
          <w:b/>
          <w:bCs/>
          <w:noProof/>
          <w:sz w:val="28"/>
          <w:szCs w:val="28"/>
        </w:rPr>
      </w:pPr>
      <w:r>
        <w:rPr>
          <w:b/>
          <w:bCs/>
          <w:noProof/>
          <w:sz w:val="28"/>
          <w:szCs w:val="28"/>
        </w:rPr>
        <w:t xml:space="preserve">PageNotFound – </w:t>
      </w:r>
      <w:r w:rsidR="003F5772">
        <w:rPr>
          <w:noProof/>
        </w:rPr>
        <w:t>It is responsible for handling url requests which are invalid.</w:t>
      </w:r>
    </w:p>
    <w:p w14:paraId="4C90F618" w14:textId="77777777" w:rsidR="00C338CF" w:rsidRPr="00C338CF" w:rsidRDefault="00C338CF" w:rsidP="00C338CF">
      <w:pPr>
        <w:pStyle w:val="ListParagraph"/>
        <w:rPr>
          <w:b/>
          <w:bCs/>
          <w:noProof/>
          <w:sz w:val="28"/>
          <w:szCs w:val="28"/>
        </w:rPr>
      </w:pPr>
    </w:p>
    <w:p w14:paraId="7E63D7E1" w14:textId="575DDFD4" w:rsidR="000A55C7" w:rsidRPr="00D24107" w:rsidRDefault="000A55C7" w:rsidP="00D24107">
      <w:pPr>
        <w:rPr>
          <w:b/>
          <w:bCs/>
          <w:noProof/>
          <w:sz w:val="28"/>
          <w:szCs w:val="28"/>
        </w:rPr>
      </w:pPr>
    </w:p>
    <w:p w14:paraId="259CFDE1" w14:textId="431FFBC3" w:rsidR="00C338CF" w:rsidRDefault="003253D4" w:rsidP="00C338CF">
      <w:pPr>
        <w:rPr>
          <w:rFonts w:cstheme="minorHAnsi"/>
          <w:b/>
          <w:bCs/>
          <w:noProof/>
          <w:sz w:val="32"/>
          <w:szCs w:val="32"/>
        </w:rPr>
      </w:pPr>
      <w:r>
        <w:rPr>
          <w:rFonts w:cstheme="minorHAnsi"/>
          <w:b/>
          <w:bCs/>
          <w:noProof/>
          <w:sz w:val="32"/>
          <w:szCs w:val="32"/>
        </w:rPr>
        <w:t>User</w:t>
      </w:r>
      <w:r w:rsidR="00C338CF">
        <w:rPr>
          <w:rFonts w:cstheme="minorHAnsi"/>
          <w:b/>
          <w:bCs/>
          <w:noProof/>
          <w:sz w:val="32"/>
          <w:szCs w:val="32"/>
        </w:rPr>
        <w:t xml:space="preserve"> Credentials: </w:t>
      </w:r>
    </w:p>
    <w:p w14:paraId="0F7A3F3A" w14:textId="3CC0669C" w:rsidR="00163B73" w:rsidRPr="003253D4" w:rsidRDefault="0033771A" w:rsidP="003253D4">
      <w:pPr>
        <w:pStyle w:val="ListParagraph"/>
        <w:numPr>
          <w:ilvl w:val="0"/>
          <w:numId w:val="39"/>
        </w:numPr>
        <w:rPr>
          <w:rFonts w:cstheme="minorHAnsi"/>
          <w:b/>
          <w:bCs/>
          <w:noProof/>
          <w:sz w:val="32"/>
          <w:szCs w:val="32"/>
        </w:rPr>
      </w:pPr>
      <w:r>
        <w:rPr>
          <w:b/>
          <w:bCs/>
          <w:sz w:val="24"/>
          <w:szCs w:val="24"/>
        </w:rPr>
        <w:t>Username</w:t>
      </w:r>
      <w:r w:rsidR="00C338CF" w:rsidRPr="003253D4">
        <w:rPr>
          <w:b/>
          <w:bCs/>
          <w:sz w:val="24"/>
          <w:szCs w:val="24"/>
        </w:rPr>
        <w:t>:</w:t>
      </w:r>
      <w:r w:rsidR="00C338CF" w:rsidRPr="003253D4">
        <w:rPr>
          <w:b/>
          <w:bCs/>
        </w:rPr>
        <w:t xml:space="preserve"> </w:t>
      </w:r>
      <w:r w:rsidR="003253D4">
        <w:t>user1</w:t>
      </w:r>
    </w:p>
    <w:p w14:paraId="38474D2B" w14:textId="4B1D1BE2" w:rsidR="00C338CF" w:rsidRDefault="00C338CF" w:rsidP="00C338CF">
      <w:pPr>
        <w:ind w:left="720"/>
      </w:pPr>
      <w:r w:rsidRPr="00C338CF">
        <w:rPr>
          <w:b/>
          <w:bCs/>
          <w:sz w:val="24"/>
          <w:szCs w:val="24"/>
        </w:rPr>
        <w:t xml:space="preserve">Password: </w:t>
      </w:r>
      <w:r w:rsidR="003253D4">
        <w:t>user1</w:t>
      </w:r>
    </w:p>
    <w:p w14:paraId="26CB1564" w14:textId="236E74CE" w:rsidR="003253D4" w:rsidRPr="003253D4" w:rsidRDefault="0033771A" w:rsidP="003253D4">
      <w:pPr>
        <w:pStyle w:val="ListParagraph"/>
        <w:numPr>
          <w:ilvl w:val="0"/>
          <w:numId w:val="39"/>
        </w:numPr>
        <w:rPr>
          <w:rFonts w:cstheme="minorHAnsi"/>
          <w:b/>
          <w:bCs/>
          <w:noProof/>
          <w:sz w:val="32"/>
          <w:szCs w:val="32"/>
        </w:rPr>
      </w:pPr>
      <w:r>
        <w:rPr>
          <w:b/>
          <w:bCs/>
          <w:sz w:val="24"/>
          <w:szCs w:val="24"/>
        </w:rPr>
        <w:t>Username</w:t>
      </w:r>
      <w:r w:rsidR="003253D4" w:rsidRPr="003253D4">
        <w:rPr>
          <w:b/>
          <w:bCs/>
          <w:sz w:val="24"/>
          <w:szCs w:val="24"/>
        </w:rPr>
        <w:t>:</w:t>
      </w:r>
      <w:r w:rsidR="003253D4" w:rsidRPr="003253D4">
        <w:rPr>
          <w:b/>
          <w:bCs/>
        </w:rPr>
        <w:t xml:space="preserve"> </w:t>
      </w:r>
      <w:r w:rsidR="003253D4">
        <w:t>user2</w:t>
      </w:r>
    </w:p>
    <w:p w14:paraId="580076B7" w14:textId="0F5B4D30" w:rsidR="003253D4" w:rsidRDefault="003253D4" w:rsidP="003253D4">
      <w:pPr>
        <w:ind w:left="720"/>
      </w:pPr>
      <w:r w:rsidRPr="00C338CF">
        <w:rPr>
          <w:b/>
          <w:bCs/>
          <w:sz w:val="24"/>
          <w:szCs w:val="24"/>
        </w:rPr>
        <w:t xml:space="preserve">Password: </w:t>
      </w:r>
      <w:r>
        <w:t>user2</w:t>
      </w:r>
    </w:p>
    <w:p w14:paraId="777EA2CC" w14:textId="50385E00" w:rsidR="002F1B8C" w:rsidRDefault="002F1B8C" w:rsidP="00F33E3D"/>
    <w:p w14:paraId="133FA693" w14:textId="6E053CB9" w:rsidR="002F1B8C" w:rsidRDefault="002F1B8C" w:rsidP="002F1B8C">
      <w:pPr>
        <w:rPr>
          <w:rFonts w:cstheme="minorHAnsi"/>
          <w:b/>
          <w:bCs/>
          <w:noProof/>
          <w:sz w:val="32"/>
          <w:szCs w:val="32"/>
        </w:rPr>
      </w:pPr>
      <w:r>
        <w:rPr>
          <w:rFonts w:cstheme="minorHAnsi"/>
          <w:b/>
          <w:bCs/>
          <w:noProof/>
          <w:sz w:val="32"/>
          <w:szCs w:val="32"/>
        </w:rPr>
        <w:t>Url</w:t>
      </w:r>
      <w:r w:rsidR="00BB0F44">
        <w:rPr>
          <w:rFonts w:cstheme="minorHAnsi"/>
          <w:b/>
          <w:bCs/>
          <w:noProof/>
          <w:sz w:val="32"/>
          <w:szCs w:val="32"/>
        </w:rPr>
        <w:t>s</w:t>
      </w:r>
      <w:r>
        <w:rPr>
          <w:rFonts w:cstheme="minorHAnsi"/>
          <w:b/>
          <w:bCs/>
          <w:noProof/>
          <w:sz w:val="32"/>
          <w:szCs w:val="32"/>
        </w:rPr>
        <w:t xml:space="preserve">:  </w:t>
      </w:r>
    </w:p>
    <w:p w14:paraId="2BBB3451" w14:textId="09FB2050" w:rsidR="002F1B8C" w:rsidRPr="002F1B8C" w:rsidRDefault="002F1B8C" w:rsidP="002F1B8C">
      <w:pPr>
        <w:pStyle w:val="ListParagraph"/>
        <w:numPr>
          <w:ilvl w:val="0"/>
          <w:numId w:val="41"/>
        </w:numPr>
        <w:rPr>
          <w:rFonts w:cstheme="minorHAnsi"/>
          <w:b/>
          <w:bCs/>
          <w:noProof/>
        </w:rPr>
      </w:pPr>
      <w:r>
        <w:rPr>
          <w:rFonts w:cstheme="minorHAnsi"/>
          <w:noProof/>
        </w:rPr>
        <w:t xml:space="preserve">Application will run on </w:t>
      </w:r>
      <w:hyperlink r:id="rId8" w:history="1">
        <w:r>
          <w:rPr>
            <w:rStyle w:val="Hyperlink"/>
          </w:rPr>
          <w:t>http://localhost:3001/</w:t>
        </w:r>
      </w:hyperlink>
    </w:p>
    <w:p w14:paraId="02135D94" w14:textId="0DC5F7EB" w:rsidR="002F1B8C" w:rsidRPr="005A42A2" w:rsidRDefault="002F1B8C" w:rsidP="002F1B8C">
      <w:pPr>
        <w:pStyle w:val="ListParagraph"/>
        <w:numPr>
          <w:ilvl w:val="0"/>
          <w:numId w:val="41"/>
        </w:numPr>
        <w:rPr>
          <w:rFonts w:cstheme="minorHAnsi"/>
          <w:b/>
          <w:bCs/>
          <w:noProof/>
        </w:rPr>
      </w:pPr>
      <w:r>
        <w:t xml:space="preserve">JSON-Server will run on </w:t>
      </w:r>
      <w:hyperlink r:id="rId9" w:history="1">
        <w:r>
          <w:rPr>
            <w:rStyle w:val="Hyperlink"/>
          </w:rPr>
          <w:t>http://localhost:3000/mobiles</w:t>
        </w:r>
      </w:hyperlink>
    </w:p>
    <w:p w14:paraId="7EC4A29F" w14:textId="4560E761" w:rsidR="005A42A2" w:rsidRDefault="005A42A2" w:rsidP="005A42A2">
      <w:pPr>
        <w:rPr>
          <w:rFonts w:cstheme="minorHAnsi"/>
          <w:b/>
          <w:bCs/>
          <w:noProof/>
        </w:rPr>
      </w:pPr>
    </w:p>
    <w:p w14:paraId="31993FB1" w14:textId="4202650A" w:rsidR="005A42A2" w:rsidRPr="005A42A2" w:rsidRDefault="005A42A2" w:rsidP="005A42A2">
      <w:pPr>
        <w:rPr>
          <w:rFonts w:cstheme="minorHAnsi"/>
          <w:b/>
          <w:bCs/>
          <w:noProof/>
          <w:sz w:val="32"/>
          <w:szCs w:val="32"/>
        </w:rPr>
      </w:pPr>
      <w:r w:rsidRPr="005A42A2">
        <w:rPr>
          <w:rFonts w:cstheme="minorHAnsi"/>
          <w:b/>
          <w:bCs/>
          <w:noProof/>
          <w:sz w:val="32"/>
          <w:szCs w:val="32"/>
        </w:rPr>
        <w:t>Commands:</w:t>
      </w:r>
    </w:p>
    <w:p w14:paraId="70EAF710" w14:textId="0BC2EF52" w:rsidR="005A42A2" w:rsidRPr="005A42A2" w:rsidRDefault="005A42A2" w:rsidP="005A42A2">
      <w:pPr>
        <w:pStyle w:val="ListParagraph"/>
        <w:numPr>
          <w:ilvl w:val="0"/>
          <w:numId w:val="42"/>
        </w:numPr>
        <w:rPr>
          <w:rFonts w:cstheme="minorHAnsi"/>
          <w:b/>
          <w:bCs/>
          <w:noProof/>
        </w:rPr>
      </w:pPr>
      <w:r w:rsidRPr="005A42A2">
        <w:rPr>
          <w:rFonts w:cstheme="minorHAnsi"/>
          <w:b/>
          <w:bCs/>
          <w:noProof/>
        </w:rPr>
        <w:t>To run json-server:</w:t>
      </w:r>
      <w:r>
        <w:rPr>
          <w:rFonts w:cstheme="minorHAnsi"/>
          <w:noProof/>
        </w:rPr>
        <w:t xml:space="preserve"> json-server –watch db.json</w:t>
      </w:r>
    </w:p>
    <w:p w14:paraId="695E5F18" w14:textId="749087A7" w:rsidR="005A42A2" w:rsidRPr="005A42A2" w:rsidRDefault="005A42A2" w:rsidP="005A42A2">
      <w:pPr>
        <w:pStyle w:val="ListParagraph"/>
        <w:numPr>
          <w:ilvl w:val="0"/>
          <w:numId w:val="42"/>
        </w:numPr>
        <w:rPr>
          <w:rFonts w:cstheme="minorHAnsi"/>
          <w:b/>
          <w:bCs/>
          <w:noProof/>
        </w:rPr>
      </w:pPr>
      <w:r w:rsidRPr="005A42A2">
        <w:rPr>
          <w:rFonts w:cstheme="minorHAnsi"/>
          <w:b/>
          <w:bCs/>
          <w:noProof/>
        </w:rPr>
        <w:t>To run react application:</w:t>
      </w:r>
      <w:r>
        <w:rPr>
          <w:rFonts w:cstheme="minorHAnsi"/>
          <w:noProof/>
        </w:rPr>
        <w:t xml:space="preserve"> npm start</w:t>
      </w:r>
    </w:p>
    <w:p w14:paraId="063AB868" w14:textId="4D76C1B8" w:rsidR="005A42A2" w:rsidRPr="005A42A2" w:rsidRDefault="005A42A2" w:rsidP="005A42A2">
      <w:pPr>
        <w:pStyle w:val="ListParagraph"/>
        <w:numPr>
          <w:ilvl w:val="0"/>
          <w:numId w:val="42"/>
        </w:numPr>
        <w:rPr>
          <w:rFonts w:cstheme="minorHAnsi"/>
          <w:b/>
          <w:bCs/>
          <w:noProof/>
        </w:rPr>
      </w:pPr>
      <w:r w:rsidRPr="005A42A2">
        <w:rPr>
          <w:rFonts w:cstheme="minorHAnsi"/>
          <w:b/>
          <w:bCs/>
          <w:noProof/>
        </w:rPr>
        <w:t>To run tests:</w:t>
      </w:r>
      <w:r>
        <w:rPr>
          <w:rFonts w:cstheme="minorHAnsi"/>
          <w:noProof/>
        </w:rPr>
        <w:t xml:space="preserve"> npm test</w:t>
      </w:r>
    </w:p>
    <w:p w14:paraId="374C9ED1" w14:textId="77777777" w:rsidR="002F1B8C" w:rsidRPr="002F1B8C" w:rsidRDefault="002F1B8C" w:rsidP="002F1B8C">
      <w:pPr>
        <w:pStyle w:val="ListParagraph"/>
        <w:rPr>
          <w:rFonts w:cstheme="minorHAnsi"/>
          <w:b/>
          <w:bCs/>
          <w:noProof/>
        </w:rPr>
      </w:pPr>
    </w:p>
    <w:p w14:paraId="1D7B0370" w14:textId="77777777" w:rsidR="002F1B8C" w:rsidRDefault="002F1B8C" w:rsidP="003253D4">
      <w:pPr>
        <w:ind w:left="720"/>
      </w:pPr>
    </w:p>
    <w:p w14:paraId="47C7A85A" w14:textId="77777777" w:rsidR="00C338CF" w:rsidRPr="00C338CF" w:rsidRDefault="00C338CF" w:rsidP="00C338CF">
      <w:pPr>
        <w:ind w:left="720"/>
      </w:pPr>
    </w:p>
    <w:sectPr w:rsidR="00C338CF" w:rsidRPr="00C338CF" w:rsidSect="00632E32">
      <w:headerReference w:type="default" r:id="rId10"/>
      <w:footerReference w:type="default" r:id="rId11"/>
      <w:pgSz w:w="11906" w:h="16838"/>
      <w:pgMar w:top="1440" w:right="1376"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B81E8" w14:textId="77777777" w:rsidR="00394E5F" w:rsidRDefault="00394E5F" w:rsidP="00E036C1">
      <w:pPr>
        <w:spacing w:after="0" w:line="240" w:lineRule="auto"/>
      </w:pPr>
      <w:r>
        <w:separator/>
      </w:r>
    </w:p>
  </w:endnote>
  <w:endnote w:type="continuationSeparator" w:id="0">
    <w:p w14:paraId="2F07875C" w14:textId="77777777" w:rsidR="00394E5F" w:rsidRDefault="00394E5F" w:rsidP="00E03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33786"/>
      <w:docPartObj>
        <w:docPartGallery w:val="Page Numbers (Bottom of Page)"/>
        <w:docPartUnique/>
      </w:docPartObj>
    </w:sdtPr>
    <w:sdtEndPr>
      <w:rPr>
        <w:noProof/>
      </w:rPr>
    </w:sdtEndPr>
    <w:sdtContent>
      <w:p w14:paraId="23A1AF59" w14:textId="3C360AB0" w:rsidR="00084E64" w:rsidRDefault="00084E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0962F4" w14:textId="77777777" w:rsidR="00084E64" w:rsidRDefault="00084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D91DA" w14:textId="77777777" w:rsidR="00394E5F" w:rsidRDefault="00394E5F" w:rsidP="00E036C1">
      <w:pPr>
        <w:spacing w:after="0" w:line="240" w:lineRule="auto"/>
      </w:pPr>
      <w:r>
        <w:separator/>
      </w:r>
    </w:p>
  </w:footnote>
  <w:footnote w:type="continuationSeparator" w:id="0">
    <w:p w14:paraId="7C92D25A" w14:textId="77777777" w:rsidR="00394E5F" w:rsidRDefault="00394E5F" w:rsidP="00E036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B30FD" w14:textId="7E32F8C2" w:rsidR="00E036C1" w:rsidRDefault="00B61D47">
    <w:pPr>
      <w:pStyle w:val="Header"/>
    </w:pPr>
    <w:r>
      <w:t>React</w:t>
    </w:r>
    <w:r w:rsidR="003B5836">
      <w:t xml:space="preserve"> JS</w:t>
    </w:r>
    <w:r w:rsidR="00A95B47">
      <w:t xml:space="preserve"> Assignment</w:t>
    </w:r>
  </w:p>
  <w:p w14:paraId="5F571250" w14:textId="77777777" w:rsidR="00E036C1" w:rsidRDefault="00E036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52124"/>
    <w:multiLevelType w:val="hybridMultilevel"/>
    <w:tmpl w:val="44F6F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075C3C"/>
    <w:multiLevelType w:val="hybridMultilevel"/>
    <w:tmpl w:val="724099C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043C31B6"/>
    <w:multiLevelType w:val="hybridMultilevel"/>
    <w:tmpl w:val="962819C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09332CB7"/>
    <w:multiLevelType w:val="hybridMultilevel"/>
    <w:tmpl w:val="453211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23220E"/>
    <w:multiLevelType w:val="hybridMultilevel"/>
    <w:tmpl w:val="F1E80120"/>
    <w:lvl w:ilvl="0" w:tplc="25B28F32">
      <w:start w:val="1"/>
      <w:numFmt w:val="decimal"/>
      <w:lvlText w:val="%1."/>
      <w:lvlJc w:val="left"/>
      <w:pPr>
        <w:ind w:left="720" w:hanging="360"/>
      </w:pPr>
      <w:rPr>
        <w:rFonts w:hint="default"/>
      </w:rPr>
    </w:lvl>
    <w:lvl w:ilvl="1" w:tplc="74288476">
      <w:start w:val="1"/>
      <w:numFmt w:val="lowerLetter"/>
      <w:lvlText w:val="%2."/>
      <w:lvlJc w:val="left"/>
      <w:pPr>
        <w:ind w:left="1440" w:hanging="360"/>
      </w:pPr>
      <w:rPr>
        <w:b w:val="0"/>
        <w:bCs w:val="0"/>
        <w:sz w:val="22"/>
        <w:szCs w:val="22"/>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002A29"/>
    <w:multiLevelType w:val="hybridMultilevel"/>
    <w:tmpl w:val="628C0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087D25"/>
    <w:multiLevelType w:val="hybridMultilevel"/>
    <w:tmpl w:val="D15E8992"/>
    <w:lvl w:ilvl="0" w:tplc="11483D58">
      <w:start w:val="1"/>
      <w:numFmt w:val="bullet"/>
      <w:lvlText w:val="-"/>
      <w:lvlJc w:val="left"/>
      <w:pPr>
        <w:ind w:left="1440" w:hanging="360"/>
      </w:pPr>
      <w:rPr>
        <w:rFonts w:ascii="Calibri" w:eastAsiaTheme="minorHAnsi" w:hAnsi="Calibri" w:cs="Calibr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7497AEB"/>
    <w:multiLevelType w:val="hybridMultilevel"/>
    <w:tmpl w:val="D61EF7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9480CC0"/>
    <w:multiLevelType w:val="hybridMultilevel"/>
    <w:tmpl w:val="5560B686"/>
    <w:lvl w:ilvl="0" w:tplc="C50266DA">
      <w:start w:val="1"/>
      <w:numFmt w:val="bullet"/>
      <w:lvlText w:val=""/>
      <w:lvlJc w:val="left"/>
      <w:pPr>
        <w:ind w:left="1080" w:hanging="360"/>
      </w:pPr>
      <w:rPr>
        <w:rFonts w:ascii="Wingdings" w:eastAsiaTheme="minorHAnsi" w:hAnsi="Wingdings" w:cstheme="minorHAns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FA3727F"/>
    <w:multiLevelType w:val="hybridMultilevel"/>
    <w:tmpl w:val="8A06A764"/>
    <w:lvl w:ilvl="0" w:tplc="240065AA">
      <w:start w:val="1"/>
      <w:numFmt w:val="lowerLetter"/>
      <w:lvlText w:val="%1."/>
      <w:lvlJc w:val="left"/>
      <w:pPr>
        <w:ind w:left="1080" w:hanging="360"/>
      </w:pPr>
      <w:rPr>
        <w:rFonts w:hint="default"/>
        <w:b/>
        <w:bCs/>
        <w:sz w:val="22"/>
        <w:szCs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45925FE"/>
    <w:multiLevelType w:val="hybridMultilevel"/>
    <w:tmpl w:val="32C88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E4B3BD0"/>
    <w:multiLevelType w:val="hybridMultilevel"/>
    <w:tmpl w:val="71D45A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01D07A0"/>
    <w:multiLevelType w:val="hybridMultilevel"/>
    <w:tmpl w:val="470268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F65799"/>
    <w:multiLevelType w:val="hybridMultilevel"/>
    <w:tmpl w:val="71EAA3B0"/>
    <w:lvl w:ilvl="0" w:tplc="A490CB7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338A7EAB"/>
    <w:multiLevelType w:val="hybridMultilevel"/>
    <w:tmpl w:val="F1E80120"/>
    <w:lvl w:ilvl="0" w:tplc="25B28F32">
      <w:start w:val="1"/>
      <w:numFmt w:val="decimal"/>
      <w:lvlText w:val="%1."/>
      <w:lvlJc w:val="left"/>
      <w:pPr>
        <w:ind w:left="720" w:hanging="360"/>
      </w:pPr>
      <w:rPr>
        <w:rFonts w:hint="default"/>
      </w:rPr>
    </w:lvl>
    <w:lvl w:ilvl="1" w:tplc="74288476">
      <w:start w:val="1"/>
      <w:numFmt w:val="lowerLetter"/>
      <w:lvlText w:val="%2."/>
      <w:lvlJc w:val="left"/>
      <w:pPr>
        <w:ind w:left="1440" w:hanging="360"/>
      </w:pPr>
      <w:rPr>
        <w:b w:val="0"/>
        <w:bCs w:val="0"/>
        <w:sz w:val="22"/>
        <w:szCs w:val="22"/>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7935147"/>
    <w:multiLevelType w:val="hybridMultilevel"/>
    <w:tmpl w:val="E3F4B5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96264F"/>
    <w:multiLevelType w:val="hybridMultilevel"/>
    <w:tmpl w:val="CFAC9D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387F1353"/>
    <w:multiLevelType w:val="hybridMultilevel"/>
    <w:tmpl w:val="D834C1EA"/>
    <w:lvl w:ilvl="0" w:tplc="BCFCA948">
      <w:start w:val="1"/>
      <w:numFmt w:val="lowerLetter"/>
      <w:lvlText w:val="%1."/>
      <w:lvlJc w:val="left"/>
      <w:pPr>
        <w:ind w:left="1480" w:hanging="360"/>
      </w:pPr>
      <w:rPr>
        <w:rFonts w:hint="default"/>
        <w:b w:val="0"/>
        <w:bCs w:val="0"/>
      </w:rPr>
    </w:lvl>
    <w:lvl w:ilvl="1" w:tplc="40090019" w:tentative="1">
      <w:start w:val="1"/>
      <w:numFmt w:val="lowerLetter"/>
      <w:lvlText w:val="%2."/>
      <w:lvlJc w:val="left"/>
      <w:pPr>
        <w:ind w:left="2200" w:hanging="360"/>
      </w:pPr>
    </w:lvl>
    <w:lvl w:ilvl="2" w:tplc="4009001B" w:tentative="1">
      <w:start w:val="1"/>
      <w:numFmt w:val="lowerRoman"/>
      <w:lvlText w:val="%3."/>
      <w:lvlJc w:val="right"/>
      <w:pPr>
        <w:ind w:left="2920" w:hanging="180"/>
      </w:pPr>
    </w:lvl>
    <w:lvl w:ilvl="3" w:tplc="4009000F" w:tentative="1">
      <w:start w:val="1"/>
      <w:numFmt w:val="decimal"/>
      <w:lvlText w:val="%4."/>
      <w:lvlJc w:val="left"/>
      <w:pPr>
        <w:ind w:left="3640" w:hanging="360"/>
      </w:pPr>
    </w:lvl>
    <w:lvl w:ilvl="4" w:tplc="40090019" w:tentative="1">
      <w:start w:val="1"/>
      <w:numFmt w:val="lowerLetter"/>
      <w:lvlText w:val="%5."/>
      <w:lvlJc w:val="left"/>
      <w:pPr>
        <w:ind w:left="4360" w:hanging="360"/>
      </w:pPr>
    </w:lvl>
    <w:lvl w:ilvl="5" w:tplc="4009001B" w:tentative="1">
      <w:start w:val="1"/>
      <w:numFmt w:val="lowerRoman"/>
      <w:lvlText w:val="%6."/>
      <w:lvlJc w:val="right"/>
      <w:pPr>
        <w:ind w:left="5080" w:hanging="180"/>
      </w:pPr>
    </w:lvl>
    <w:lvl w:ilvl="6" w:tplc="4009000F" w:tentative="1">
      <w:start w:val="1"/>
      <w:numFmt w:val="decimal"/>
      <w:lvlText w:val="%7."/>
      <w:lvlJc w:val="left"/>
      <w:pPr>
        <w:ind w:left="5800" w:hanging="360"/>
      </w:pPr>
    </w:lvl>
    <w:lvl w:ilvl="7" w:tplc="40090019" w:tentative="1">
      <w:start w:val="1"/>
      <w:numFmt w:val="lowerLetter"/>
      <w:lvlText w:val="%8."/>
      <w:lvlJc w:val="left"/>
      <w:pPr>
        <w:ind w:left="6520" w:hanging="360"/>
      </w:pPr>
    </w:lvl>
    <w:lvl w:ilvl="8" w:tplc="4009001B" w:tentative="1">
      <w:start w:val="1"/>
      <w:numFmt w:val="lowerRoman"/>
      <w:lvlText w:val="%9."/>
      <w:lvlJc w:val="right"/>
      <w:pPr>
        <w:ind w:left="7240" w:hanging="180"/>
      </w:pPr>
    </w:lvl>
  </w:abstractNum>
  <w:abstractNum w:abstractNumId="18" w15:restartNumberingAfterBreak="0">
    <w:nsid w:val="39CD282E"/>
    <w:multiLevelType w:val="hybridMultilevel"/>
    <w:tmpl w:val="917011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CAB1DC2"/>
    <w:multiLevelType w:val="hybridMultilevel"/>
    <w:tmpl w:val="83F02F2A"/>
    <w:lvl w:ilvl="0" w:tplc="C046E590">
      <w:start w:val="1"/>
      <w:numFmt w:val="bullet"/>
      <w:lvlText w:val="-"/>
      <w:lvlJc w:val="left"/>
      <w:pPr>
        <w:ind w:left="180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75C5B79"/>
    <w:multiLevelType w:val="hybridMultilevel"/>
    <w:tmpl w:val="109A34C0"/>
    <w:lvl w:ilvl="0" w:tplc="E0908EA0">
      <w:start w:val="4"/>
      <w:numFmt w:val="bullet"/>
      <w:lvlText w:val=""/>
      <w:lvlJc w:val="left"/>
      <w:pPr>
        <w:ind w:left="1440" w:hanging="360"/>
      </w:pPr>
      <w:rPr>
        <w:rFonts w:ascii="Wingdings" w:eastAsiaTheme="minorHAnsi" w:hAnsi="Wingdings" w:cstheme="minorHAns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7D27C7F"/>
    <w:multiLevelType w:val="hybridMultilevel"/>
    <w:tmpl w:val="F0DA71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8411BCC"/>
    <w:multiLevelType w:val="hybridMultilevel"/>
    <w:tmpl w:val="6AA8495A"/>
    <w:lvl w:ilvl="0" w:tplc="EA100A5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4C983518"/>
    <w:multiLevelType w:val="hybridMultilevel"/>
    <w:tmpl w:val="15CA4A84"/>
    <w:lvl w:ilvl="0" w:tplc="B4DE3E1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0156CA2"/>
    <w:multiLevelType w:val="hybridMultilevel"/>
    <w:tmpl w:val="ECEEEF6E"/>
    <w:lvl w:ilvl="0" w:tplc="D04CB2E6">
      <w:start w:val="1"/>
      <w:numFmt w:val="lowerLetter"/>
      <w:lvlText w:val="%1."/>
      <w:lvlJc w:val="left"/>
      <w:pPr>
        <w:ind w:left="1470" w:hanging="360"/>
      </w:pPr>
      <w:rPr>
        <w:rFonts w:hint="default"/>
        <w:b w:val="0"/>
        <w:bCs w:val="0"/>
      </w:rPr>
    </w:lvl>
    <w:lvl w:ilvl="1" w:tplc="40090019" w:tentative="1">
      <w:start w:val="1"/>
      <w:numFmt w:val="lowerLetter"/>
      <w:lvlText w:val="%2."/>
      <w:lvlJc w:val="left"/>
      <w:pPr>
        <w:ind w:left="2190" w:hanging="360"/>
      </w:pPr>
    </w:lvl>
    <w:lvl w:ilvl="2" w:tplc="4009001B" w:tentative="1">
      <w:start w:val="1"/>
      <w:numFmt w:val="lowerRoman"/>
      <w:lvlText w:val="%3."/>
      <w:lvlJc w:val="right"/>
      <w:pPr>
        <w:ind w:left="2910" w:hanging="180"/>
      </w:pPr>
    </w:lvl>
    <w:lvl w:ilvl="3" w:tplc="4009000F" w:tentative="1">
      <w:start w:val="1"/>
      <w:numFmt w:val="decimal"/>
      <w:lvlText w:val="%4."/>
      <w:lvlJc w:val="left"/>
      <w:pPr>
        <w:ind w:left="3630" w:hanging="360"/>
      </w:pPr>
    </w:lvl>
    <w:lvl w:ilvl="4" w:tplc="40090019" w:tentative="1">
      <w:start w:val="1"/>
      <w:numFmt w:val="lowerLetter"/>
      <w:lvlText w:val="%5."/>
      <w:lvlJc w:val="left"/>
      <w:pPr>
        <w:ind w:left="4350" w:hanging="360"/>
      </w:pPr>
    </w:lvl>
    <w:lvl w:ilvl="5" w:tplc="4009001B" w:tentative="1">
      <w:start w:val="1"/>
      <w:numFmt w:val="lowerRoman"/>
      <w:lvlText w:val="%6."/>
      <w:lvlJc w:val="right"/>
      <w:pPr>
        <w:ind w:left="5070" w:hanging="180"/>
      </w:pPr>
    </w:lvl>
    <w:lvl w:ilvl="6" w:tplc="4009000F" w:tentative="1">
      <w:start w:val="1"/>
      <w:numFmt w:val="decimal"/>
      <w:lvlText w:val="%7."/>
      <w:lvlJc w:val="left"/>
      <w:pPr>
        <w:ind w:left="5790" w:hanging="360"/>
      </w:pPr>
    </w:lvl>
    <w:lvl w:ilvl="7" w:tplc="40090019" w:tentative="1">
      <w:start w:val="1"/>
      <w:numFmt w:val="lowerLetter"/>
      <w:lvlText w:val="%8."/>
      <w:lvlJc w:val="left"/>
      <w:pPr>
        <w:ind w:left="6510" w:hanging="360"/>
      </w:pPr>
    </w:lvl>
    <w:lvl w:ilvl="8" w:tplc="4009001B" w:tentative="1">
      <w:start w:val="1"/>
      <w:numFmt w:val="lowerRoman"/>
      <w:lvlText w:val="%9."/>
      <w:lvlJc w:val="right"/>
      <w:pPr>
        <w:ind w:left="7230" w:hanging="180"/>
      </w:pPr>
    </w:lvl>
  </w:abstractNum>
  <w:abstractNum w:abstractNumId="25" w15:restartNumberingAfterBreak="0">
    <w:nsid w:val="50290698"/>
    <w:multiLevelType w:val="hybridMultilevel"/>
    <w:tmpl w:val="70B08B1E"/>
    <w:lvl w:ilvl="0" w:tplc="1D00F9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3D4448B"/>
    <w:multiLevelType w:val="hybridMultilevel"/>
    <w:tmpl w:val="3898AF86"/>
    <w:lvl w:ilvl="0" w:tplc="0D34D69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577973E5"/>
    <w:multiLevelType w:val="hybridMultilevel"/>
    <w:tmpl w:val="89B69196"/>
    <w:lvl w:ilvl="0" w:tplc="9CE6C44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8586F52"/>
    <w:multiLevelType w:val="hybridMultilevel"/>
    <w:tmpl w:val="1F1CFBB0"/>
    <w:lvl w:ilvl="0" w:tplc="4900D5E8">
      <w:start w:val="1"/>
      <w:numFmt w:val="lowerLetter"/>
      <w:lvlText w:val="%1."/>
      <w:lvlJc w:val="left"/>
      <w:pPr>
        <w:ind w:left="1440" w:hanging="360"/>
      </w:pPr>
      <w:rPr>
        <w:rFonts w:hint="default"/>
        <w:b w:val="0"/>
        <w:b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58A0358E"/>
    <w:multiLevelType w:val="hybridMultilevel"/>
    <w:tmpl w:val="73A4C0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A204E06"/>
    <w:multiLevelType w:val="hybridMultilevel"/>
    <w:tmpl w:val="9BD277BC"/>
    <w:lvl w:ilvl="0" w:tplc="E0EC5448">
      <w:start w:val="1"/>
      <w:numFmt w:val="lowerLetter"/>
      <w:lvlText w:val="%1."/>
      <w:lvlJc w:val="left"/>
      <w:pPr>
        <w:ind w:left="1080" w:hanging="360"/>
      </w:pPr>
      <w:rPr>
        <w:rFonts w:hint="default"/>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5C5C077C"/>
    <w:multiLevelType w:val="hybridMultilevel"/>
    <w:tmpl w:val="20D05444"/>
    <w:lvl w:ilvl="0" w:tplc="8F4A8FC0">
      <w:start w:val="1"/>
      <w:numFmt w:val="lowerLetter"/>
      <w:lvlText w:val="%1."/>
      <w:lvlJc w:val="left"/>
      <w:pPr>
        <w:ind w:left="1840" w:hanging="360"/>
      </w:pPr>
      <w:rPr>
        <w:rFonts w:hint="default"/>
        <w:b w:val="0"/>
      </w:rPr>
    </w:lvl>
    <w:lvl w:ilvl="1" w:tplc="40090019" w:tentative="1">
      <w:start w:val="1"/>
      <w:numFmt w:val="lowerLetter"/>
      <w:lvlText w:val="%2."/>
      <w:lvlJc w:val="left"/>
      <w:pPr>
        <w:ind w:left="2560" w:hanging="360"/>
      </w:pPr>
    </w:lvl>
    <w:lvl w:ilvl="2" w:tplc="4009001B" w:tentative="1">
      <w:start w:val="1"/>
      <w:numFmt w:val="lowerRoman"/>
      <w:lvlText w:val="%3."/>
      <w:lvlJc w:val="right"/>
      <w:pPr>
        <w:ind w:left="3280" w:hanging="180"/>
      </w:pPr>
    </w:lvl>
    <w:lvl w:ilvl="3" w:tplc="4009000F" w:tentative="1">
      <w:start w:val="1"/>
      <w:numFmt w:val="decimal"/>
      <w:lvlText w:val="%4."/>
      <w:lvlJc w:val="left"/>
      <w:pPr>
        <w:ind w:left="4000" w:hanging="360"/>
      </w:pPr>
    </w:lvl>
    <w:lvl w:ilvl="4" w:tplc="40090019" w:tentative="1">
      <w:start w:val="1"/>
      <w:numFmt w:val="lowerLetter"/>
      <w:lvlText w:val="%5."/>
      <w:lvlJc w:val="left"/>
      <w:pPr>
        <w:ind w:left="4720" w:hanging="360"/>
      </w:pPr>
    </w:lvl>
    <w:lvl w:ilvl="5" w:tplc="4009001B" w:tentative="1">
      <w:start w:val="1"/>
      <w:numFmt w:val="lowerRoman"/>
      <w:lvlText w:val="%6."/>
      <w:lvlJc w:val="right"/>
      <w:pPr>
        <w:ind w:left="5440" w:hanging="180"/>
      </w:pPr>
    </w:lvl>
    <w:lvl w:ilvl="6" w:tplc="4009000F" w:tentative="1">
      <w:start w:val="1"/>
      <w:numFmt w:val="decimal"/>
      <w:lvlText w:val="%7."/>
      <w:lvlJc w:val="left"/>
      <w:pPr>
        <w:ind w:left="6160" w:hanging="360"/>
      </w:pPr>
    </w:lvl>
    <w:lvl w:ilvl="7" w:tplc="40090019" w:tentative="1">
      <w:start w:val="1"/>
      <w:numFmt w:val="lowerLetter"/>
      <w:lvlText w:val="%8."/>
      <w:lvlJc w:val="left"/>
      <w:pPr>
        <w:ind w:left="6880" w:hanging="360"/>
      </w:pPr>
    </w:lvl>
    <w:lvl w:ilvl="8" w:tplc="4009001B" w:tentative="1">
      <w:start w:val="1"/>
      <w:numFmt w:val="lowerRoman"/>
      <w:lvlText w:val="%9."/>
      <w:lvlJc w:val="right"/>
      <w:pPr>
        <w:ind w:left="7600" w:hanging="180"/>
      </w:pPr>
    </w:lvl>
  </w:abstractNum>
  <w:abstractNum w:abstractNumId="32" w15:restartNumberingAfterBreak="0">
    <w:nsid w:val="5F355149"/>
    <w:multiLevelType w:val="hybridMultilevel"/>
    <w:tmpl w:val="67B62C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26B6EFD"/>
    <w:multiLevelType w:val="hybridMultilevel"/>
    <w:tmpl w:val="280A9506"/>
    <w:lvl w:ilvl="0" w:tplc="6168703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6B3C2E30"/>
    <w:multiLevelType w:val="hybridMultilevel"/>
    <w:tmpl w:val="3B14BD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C1A5DC6"/>
    <w:multiLevelType w:val="hybridMultilevel"/>
    <w:tmpl w:val="50AE7B78"/>
    <w:lvl w:ilvl="0" w:tplc="13E47A88">
      <w:start w:val="1"/>
      <w:numFmt w:val="lowerLetter"/>
      <w:lvlText w:val="%1."/>
      <w:lvlJc w:val="left"/>
      <w:pPr>
        <w:ind w:left="1480" w:hanging="360"/>
      </w:pPr>
      <w:rPr>
        <w:rFonts w:hint="default"/>
        <w:b w:val="0"/>
        <w:bCs w:val="0"/>
      </w:rPr>
    </w:lvl>
    <w:lvl w:ilvl="1" w:tplc="40090019" w:tentative="1">
      <w:start w:val="1"/>
      <w:numFmt w:val="lowerLetter"/>
      <w:lvlText w:val="%2."/>
      <w:lvlJc w:val="left"/>
      <w:pPr>
        <w:ind w:left="2200" w:hanging="360"/>
      </w:pPr>
    </w:lvl>
    <w:lvl w:ilvl="2" w:tplc="4009001B" w:tentative="1">
      <w:start w:val="1"/>
      <w:numFmt w:val="lowerRoman"/>
      <w:lvlText w:val="%3."/>
      <w:lvlJc w:val="right"/>
      <w:pPr>
        <w:ind w:left="2920" w:hanging="180"/>
      </w:pPr>
    </w:lvl>
    <w:lvl w:ilvl="3" w:tplc="4009000F" w:tentative="1">
      <w:start w:val="1"/>
      <w:numFmt w:val="decimal"/>
      <w:lvlText w:val="%4."/>
      <w:lvlJc w:val="left"/>
      <w:pPr>
        <w:ind w:left="3640" w:hanging="360"/>
      </w:pPr>
    </w:lvl>
    <w:lvl w:ilvl="4" w:tplc="40090019" w:tentative="1">
      <w:start w:val="1"/>
      <w:numFmt w:val="lowerLetter"/>
      <w:lvlText w:val="%5."/>
      <w:lvlJc w:val="left"/>
      <w:pPr>
        <w:ind w:left="4360" w:hanging="360"/>
      </w:pPr>
    </w:lvl>
    <w:lvl w:ilvl="5" w:tplc="4009001B" w:tentative="1">
      <w:start w:val="1"/>
      <w:numFmt w:val="lowerRoman"/>
      <w:lvlText w:val="%6."/>
      <w:lvlJc w:val="right"/>
      <w:pPr>
        <w:ind w:left="5080" w:hanging="180"/>
      </w:pPr>
    </w:lvl>
    <w:lvl w:ilvl="6" w:tplc="4009000F" w:tentative="1">
      <w:start w:val="1"/>
      <w:numFmt w:val="decimal"/>
      <w:lvlText w:val="%7."/>
      <w:lvlJc w:val="left"/>
      <w:pPr>
        <w:ind w:left="5800" w:hanging="360"/>
      </w:pPr>
    </w:lvl>
    <w:lvl w:ilvl="7" w:tplc="40090019" w:tentative="1">
      <w:start w:val="1"/>
      <w:numFmt w:val="lowerLetter"/>
      <w:lvlText w:val="%8."/>
      <w:lvlJc w:val="left"/>
      <w:pPr>
        <w:ind w:left="6520" w:hanging="360"/>
      </w:pPr>
    </w:lvl>
    <w:lvl w:ilvl="8" w:tplc="4009001B" w:tentative="1">
      <w:start w:val="1"/>
      <w:numFmt w:val="lowerRoman"/>
      <w:lvlText w:val="%9."/>
      <w:lvlJc w:val="right"/>
      <w:pPr>
        <w:ind w:left="7240" w:hanging="180"/>
      </w:pPr>
    </w:lvl>
  </w:abstractNum>
  <w:abstractNum w:abstractNumId="36" w15:restartNumberingAfterBreak="0">
    <w:nsid w:val="723119E7"/>
    <w:multiLevelType w:val="hybridMultilevel"/>
    <w:tmpl w:val="5E5449B2"/>
    <w:lvl w:ilvl="0" w:tplc="C046E590">
      <w:start w:val="1"/>
      <w:numFmt w:val="bullet"/>
      <w:lvlText w:val="-"/>
      <w:lvlJc w:val="left"/>
      <w:pPr>
        <w:ind w:left="1800" w:hanging="360"/>
      </w:pPr>
      <w:rPr>
        <w:rFonts w:ascii="Calibri" w:eastAsiaTheme="minorHAnsi" w:hAnsi="Calibri" w:cs="Calibr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7" w15:restartNumberingAfterBreak="0">
    <w:nsid w:val="72E6373D"/>
    <w:multiLevelType w:val="hybridMultilevel"/>
    <w:tmpl w:val="D0C6EB46"/>
    <w:lvl w:ilvl="0" w:tplc="FB3CD6B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B6A5BE5"/>
    <w:multiLevelType w:val="hybridMultilevel"/>
    <w:tmpl w:val="22521206"/>
    <w:lvl w:ilvl="0" w:tplc="FE441078">
      <w:start w:val="1"/>
      <w:numFmt w:val="lowerLetter"/>
      <w:lvlText w:val="%1."/>
      <w:lvlJc w:val="left"/>
      <w:pPr>
        <w:ind w:left="1440" w:hanging="360"/>
      </w:pPr>
      <w:rPr>
        <w:rFonts w:hint="default"/>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7BC179A8"/>
    <w:multiLevelType w:val="hybridMultilevel"/>
    <w:tmpl w:val="B5366956"/>
    <w:lvl w:ilvl="0" w:tplc="F886C2E6">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CB624AF"/>
    <w:multiLevelType w:val="hybridMultilevel"/>
    <w:tmpl w:val="EAAC6D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8"/>
  </w:num>
  <w:num w:numId="2">
    <w:abstractNumId w:val="1"/>
  </w:num>
  <w:num w:numId="3">
    <w:abstractNumId w:val="30"/>
  </w:num>
  <w:num w:numId="4">
    <w:abstractNumId w:val="28"/>
  </w:num>
  <w:num w:numId="5">
    <w:abstractNumId w:val="35"/>
  </w:num>
  <w:num w:numId="6">
    <w:abstractNumId w:val="17"/>
  </w:num>
  <w:num w:numId="7">
    <w:abstractNumId w:val="24"/>
  </w:num>
  <w:num w:numId="8">
    <w:abstractNumId w:val="27"/>
  </w:num>
  <w:num w:numId="9">
    <w:abstractNumId w:val="4"/>
  </w:num>
  <w:num w:numId="10">
    <w:abstractNumId w:val="9"/>
  </w:num>
  <w:num w:numId="11">
    <w:abstractNumId w:val="13"/>
  </w:num>
  <w:num w:numId="12">
    <w:abstractNumId w:val="6"/>
  </w:num>
  <w:num w:numId="13">
    <w:abstractNumId w:val="38"/>
  </w:num>
  <w:num w:numId="14">
    <w:abstractNumId w:val="31"/>
  </w:num>
  <w:num w:numId="15">
    <w:abstractNumId w:val="36"/>
  </w:num>
  <w:num w:numId="16">
    <w:abstractNumId w:val="25"/>
  </w:num>
  <w:num w:numId="17">
    <w:abstractNumId w:val="37"/>
  </w:num>
  <w:num w:numId="18">
    <w:abstractNumId w:val="19"/>
  </w:num>
  <w:num w:numId="19">
    <w:abstractNumId w:val="29"/>
  </w:num>
  <w:num w:numId="20">
    <w:abstractNumId w:val="7"/>
  </w:num>
  <w:num w:numId="21">
    <w:abstractNumId w:val="40"/>
  </w:num>
  <w:num w:numId="22">
    <w:abstractNumId w:val="32"/>
  </w:num>
  <w:num w:numId="23">
    <w:abstractNumId w:val="3"/>
  </w:num>
  <w:num w:numId="24">
    <w:abstractNumId w:val="2"/>
  </w:num>
  <w:num w:numId="25">
    <w:abstractNumId w:val="11"/>
  </w:num>
  <w:num w:numId="26">
    <w:abstractNumId w:val="2"/>
  </w:num>
  <w:num w:numId="27">
    <w:abstractNumId w:val="16"/>
  </w:num>
  <w:num w:numId="28">
    <w:abstractNumId w:val="5"/>
  </w:num>
  <w:num w:numId="29">
    <w:abstractNumId w:val="22"/>
  </w:num>
  <w:num w:numId="30">
    <w:abstractNumId w:val="39"/>
  </w:num>
  <w:num w:numId="31">
    <w:abstractNumId w:val="33"/>
  </w:num>
  <w:num w:numId="32">
    <w:abstractNumId w:val="23"/>
  </w:num>
  <w:num w:numId="33">
    <w:abstractNumId w:val="15"/>
  </w:num>
  <w:num w:numId="34">
    <w:abstractNumId w:val="26"/>
  </w:num>
  <w:num w:numId="35">
    <w:abstractNumId w:val="20"/>
  </w:num>
  <w:num w:numId="36">
    <w:abstractNumId w:val="12"/>
  </w:num>
  <w:num w:numId="37">
    <w:abstractNumId w:val="8"/>
  </w:num>
  <w:num w:numId="38">
    <w:abstractNumId w:val="14"/>
  </w:num>
  <w:num w:numId="39">
    <w:abstractNumId w:val="10"/>
  </w:num>
  <w:num w:numId="40">
    <w:abstractNumId w:val="21"/>
  </w:num>
  <w:num w:numId="41">
    <w:abstractNumId w:val="34"/>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2MjSzNDM3NTAzsDBQ0lEKTi0uzszPAykwNKgFAMEHhKMtAAAA"/>
  </w:docVars>
  <w:rsids>
    <w:rsidRoot w:val="002D4BAE"/>
    <w:rsid w:val="000058A6"/>
    <w:rsid w:val="00010A24"/>
    <w:rsid w:val="00011DC2"/>
    <w:rsid w:val="00015C5A"/>
    <w:rsid w:val="00017052"/>
    <w:rsid w:val="0002612E"/>
    <w:rsid w:val="00032C79"/>
    <w:rsid w:val="00045C80"/>
    <w:rsid w:val="00053505"/>
    <w:rsid w:val="00053952"/>
    <w:rsid w:val="00060EEB"/>
    <w:rsid w:val="000636A7"/>
    <w:rsid w:val="00066A0D"/>
    <w:rsid w:val="00071AD4"/>
    <w:rsid w:val="00073AFE"/>
    <w:rsid w:val="00084E64"/>
    <w:rsid w:val="00086198"/>
    <w:rsid w:val="00090DB9"/>
    <w:rsid w:val="00091D27"/>
    <w:rsid w:val="00095927"/>
    <w:rsid w:val="00095995"/>
    <w:rsid w:val="0009721A"/>
    <w:rsid w:val="000A55C7"/>
    <w:rsid w:val="000A6E0F"/>
    <w:rsid w:val="000A6EBD"/>
    <w:rsid w:val="000B2FA5"/>
    <w:rsid w:val="000B4F6A"/>
    <w:rsid w:val="000C0F81"/>
    <w:rsid w:val="000C16B5"/>
    <w:rsid w:val="000C595F"/>
    <w:rsid w:val="000C7A9F"/>
    <w:rsid w:val="000D0D41"/>
    <w:rsid w:val="000D146A"/>
    <w:rsid w:val="000D5153"/>
    <w:rsid w:val="000F05CE"/>
    <w:rsid w:val="000F0A61"/>
    <w:rsid w:val="000F517F"/>
    <w:rsid w:val="000F574C"/>
    <w:rsid w:val="000F7334"/>
    <w:rsid w:val="001021FF"/>
    <w:rsid w:val="001052CA"/>
    <w:rsid w:val="00110804"/>
    <w:rsid w:val="00113B37"/>
    <w:rsid w:val="00116748"/>
    <w:rsid w:val="00117746"/>
    <w:rsid w:val="0012290F"/>
    <w:rsid w:val="001250AA"/>
    <w:rsid w:val="00125518"/>
    <w:rsid w:val="00132A5B"/>
    <w:rsid w:val="00132BD4"/>
    <w:rsid w:val="001373BA"/>
    <w:rsid w:val="00142A7B"/>
    <w:rsid w:val="00151B3C"/>
    <w:rsid w:val="0015520F"/>
    <w:rsid w:val="00163B73"/>
    <w:rsid w:val="00166F3E"/>
    <w:rsid w:val="00173828"/>
    <w:rsid w:val="001776C2"/>
    <w:rsid w:val="00183997"/>
    <w:rsid w:val="00184150"/>
    <w:rsid w:val="00193E5F"/>
    <w:rsid w:val="00194A11"/>
    <w:rsid w:val="001961EC"/>
    <w:rsid w:val="001B302C"/>
    <w:rsid w:val="001B4970"/>
    <w:rsid w:val="001B6D8E"/>
    <w:rsid w:val="001D4E41"/>
    <w:rsid w:val="001E6757"/>
    <w:rsid w:val="001E7285"/>
    <w:rsid w:val="001E7632"/>
    <w:rsid w:val="001F0560"/>
    <w:rsid w:val="001F11EA"/>
    <w:rsid w:val="002024BB"/>
    <w:rsid w:val="002108BB"/>
    <w:rsid w:val="00210F24"/>
    <w:rsid w:val="00211C8A"/>
    <w:rsid w:val="0022402F"/>
    <w:rsid w:val="00225E41"/>
    <w:rsid w:val="00227C3C"/>
    <w:rsid w:val="00241668"/>
    <w:rsid w:val="00242684"/>
    <w:rsid w:val="002466DB"/>
    <w:rsid w:val="00247335"/>
    <w:rsid w:val="00247D34"/>
    <w:rsid w:val="002520DF"/>
    <w:rsid w:val="002537B5"/>
    <w:rsid w:val="002578AE"/>
    <w:rsid w:val="002644F7"/>
    <w:rsid w:val="002726BD"/>
    <w:rsid w:val="00280937"/>
    <w:rsid w:val="00280E09"/>
    <w:rsid w:val="002823E0"/>
    <w:rsid w:val="002842D0"/>
    <w:rsid w:val="0028637B"/>
    <w:rsid w:val="00290EC9"/>
    <w:rsid w:val="002A41D9"/>
    <w:rsid w:val="002A75B2"/>
    <w:rsid w:val="002B3A02"/>
    <w:rsid w:val="002C7E51"/>
    <w:rsid w:val="002D4BAE"/>
    <w:rsid w:val="002D64C5"/>
    <w:rsid w:val="002D7543"/>
    <w:rsid w:val="002E389E"/>
    <w:rsid w:val="002E7068"/>
    <w:rsid w:val="002E755E"/>
    <w:rsid w:val="002E7DB3"/>
    <w:rsid w:val="002F07F9"/>
    <w:rsid w:val="002F1B8C"/>
    <w:rsid w:val="002F22EE"/>
    <w:rsid w:val="003028D6"/>
    <w:rsid w:val="00304B41"/>
    <w:rsid w:val="003055F5"/>
    <w:rsid w:val="00305902"/>
    <w:rsid w:val="003253D4"/>
    <w:rsid w:val="00332328"/>
    <w:rsid w:val="00333D04"/>
    <w:rsid w:val="0033771A"/>
    <w:rsid w:val="00341C96"/>
    <w:rsid w:val="0034372A"/>
    <w:rsid w:val="00344C84"/>
    <w:rsid w:val="003465A0"/>
    <w:rsid w:val="003576F2"/>
    <w:rsid w:val="00357E81"/>
    <w:rsid w:val="00362760"/>
    <w:rsid w:val="00367D07"/>
    <w:rsid w:val="0037399F"/>
    <w:rsid w:val="0037430B"/>
    <w:rsid w:val="00394E5F"/>
    <w:rsid w:val="003A3A0F"/>
    <w:rsid w:val="003B0AAC"/>
    <w:rsid w:val="003B27A3"/>
    <w:rsid w:val="003B36EA"/>
    <w:rsid w:val="003B5836"/>
    <w:rsid w:val="003E6EA4"/>
    <w:rsid w:val="003E7AE3"/>
    <w:rsid w:val="003F1143"/>
    <w:rsid w:val="003F2992"/>
    <w:rsid w:val="003F5772"/>
    <w:rsid w:val="003F618C"/>
    <w:rsid w:val="003F6852"/>
    <w:rsid w:val="00406795"/>
    <w:rsid w:val="004108A9"/>
    <w:rsid w:val="00416FB2"/>
    <w:rsid w:val="00420A9B"/>
    <w:rsid w:val="004242E6"/>
    <w:rsid w:val="00431459"/>
    <w:rsid w:val="0043279F"/>
    <w:rsid w:val="004415F8"/>
    <w:rsid w:val="00441EF3"/>
    <w:rsid w:val="00443835"/>
    <w:rsid w:val="00444384"/>
    <w:rsid w:val="004457E2"/>
    <w:rsid w:val="0046367B"/>
    <w:rsid w:val="00470CCF"/>
    <w:rsid w:val="00474246"/>
    <w:rsid w:val="004747D5"/>
    <w:rsid w:val="00475263"/>
    <w:rsid w:val="00480588"/>
    <w:rsid w:val="0049207E"/>
    <w:rsid w:val="004A17A5"/>
    <w:rsid w:val="004A2739"/>
    <w:rsid w:val="004B18D3"/>
    <w:rsid w:val="004B3CFA"/>
    <w:rsid w:val="004B4317"/>
    <w:rsid w:val="004C5728"/>
    <w:rsid w:val="004C61A8"/>
    <w:rsid w:val="004D2A1C"/>
    <w:rsid w:val="004F2CCC"/>
    <w:rsid w:val="004F7BB6"/>
    <w:rsid w:val="005042B4"/>
    <w:rsid w:val="0050722E"/>
    <w:rsid w:val="005155B4"/>
    <w:rsid w:val="0052211B"/>
    <w:rsid w:val="00523B6B"/>
    <w:rsid w:val="005273B2"/>
    <w:rsid w:val="0053160D"/>
    <w:rsid w:val="0053442C"/>
    <w:rsid w:val="005512CE"/>
    <w:rsid w:val="0056049D"/>
    <w:rsid w:val="0056288E"/>
    <w:rsid w:val="005634C0"/>
    <w:rsid w:val="00563ED6"/>
    <w:rsid w:val="00567580"/>
    <w:rsid w:val="00570106"/>
    <w:rsid w:val="00573BAE"/>
    <w:rsid w:val="00573E6C"/>
    <w:rsid w:val="00575967"/>
    <w:rsid w:val="005809B5"/>
    <w:rsid w:val="005852F5"/>
    <w:rsid w:val="00587B80"/>
    <w:rsid w:val="005902B3"/>
    <w:rsid w:val="005937BD"/>
    <w:rsid w:val="00594E4C"/>
    <w:rsid w:val="00597E7D"/>
    <w:rsid w:val="005A1B92"/>
    <w:rsid w:val="005A42A2"/>
    <w:rsid w:val="005A7786"/>
    <w:rsid w:val="005A7878"/>
    <w:rsid w:val="005A7C14"/>
    <w:rsid w:val="005C0F4C"/>
    <w:rsid w:val="005C4222"/>
    <w:rsid w:val="005C6607"/>
    <w:rsid w:val="005C795E"/>
    <w:rsid w:val="005D1F1C"/>
    <w:rsid w:val="005E2135"/>
    <w:rsid w:val="005F066B"/>
    <w:rsid w:val="005F623A"/>
    <w:rsid w:val="005F7DCC"/>
    <w:rsid w:val="006052D5"/>
    <w:rsid w:val="00606248"/>
    <w:rsid w:val="00623109"/>
    <w:rsid w:val="006311D9"/>
    <w:rsid w:val="00631B3E"/>
    <w:rsid w:val="00632E32"/>
    <w:rsid w:val="00632F09"/>
    <w:rsid w:val="00633A6D"/>
    <w:rsid w:val="006445A4"/>
    <w:rsid w:val="00651B03"/>
    <w:rsid w:val="0066012B"/>
    <w:rsid w:val="00660337"/>
    <w:rsid w:val="00667AC9"/>
    <w:rsid w:val="00673F28"/>
    <w:rsid w:val="00677252"/>
    <w:rsid w:val="00677ABE"/>
    <w:rsid w:val="00680C25"/>
    <w:rsid w:val="00690AC3"/>
    <w:rsid w:val="006928C9"/>
    <w:rsid w:val="00692E34"/>
    <w:rsid w:val="006947EC"/>
    <w:rsid w:val="006A156E"/>
    <w:rsid w:val="006A67D8"/>
    <w:rsid w:val="006A78CA"/>
    <w:rsid w:val="006B54CB"/>
    <w:rsid w:val="006C1A70"/>
    <w:rsid w:val="006C6921"/>
    <w:rsid w:val="006C7E35"/>
    <w:rsid w:val="006E07CF"/>
    <w:rsid w:val="006E3F6F"/>
    <w:rsid w:val="006F0189"/>
    <w:rsid w:val="006F350E"/>
    <w:rsid w:val="006F63CA"/>
    <w:rsid w:val="00705412"/>
    <w:rsid w:val="00716304"/>
    <w:rsid w:val="007176C2"/>
    <w:rsid w:val="007223CE"/>
    <w:rsid w:val="007232B2"/>
    <w:rsid w:val="007278A8"/>
    <w:rsid w:val="00731B48"/>
    <w:rsid w:val="0073430E"/>
    <w:rsid w:val="007461BA"/>
    <w:rsid w:val="007466A0"/>
    <w:rsid w:val="0075083B"/>
    <w:rsid w:val="00753465"/>
    <w:rsid w:val="00762A18"/>
    <w:rsid w:val="007656FB"/>
    <w:rsid w:val="007679E1"/>
    <w:rsid w:val="007733C9"/>
    <w:rsid w:val="00776748"/>
    <w:rsid w:val="007774D8"/>
    <w:rsid w:val="007776DE"/>
    <w:rsid w:val="00780366"/>
    <w:rsid w:val="00786C6D"/>
    <w:rsid w:val="007A1698"/>
    <w:rsid w:val="007A1E2F"/>
    <w:rsid w:val="007A5425"/>
    <w:rsid w:val="007A5781"/>
    <w:rsid w:val="007B0F93"/>
    <w:rsid w:val="007B1858"/>
    <w:rsid w:val="007B3D3A"/>
    <w:rsid w:val="007B4319"/>
    <w:rsid w:val="007B6FBA"/>
    <w:rsid w:val="007B7DA3"/>
    <w:rsid w:val="007C22E9"/>
    <w:rsid w:val="007D0FA8"/>
    <w:rsid w:val="007E4DFD"/>
    <w:rsid w:val="007F461B"/>
    <w:rsid w:val="008009CE"/>
    <w:rsid w:val="00806A2E"/>
    <w:rsid w:val="0081230B"/>
    <w:rsid w:val="00812423"/>
    <w:rsid w:val="00814449"/>
    <w:rsid w:val="00823F14"/>
    <w:rsid w:val="00825ADF"/>
    <w:rsid w:val="00832204"/>
    <w:rsid w:val="00840A79"/>
    <w:rsid w:val="00846B5D"/>
    <w:rsid w:val="00847AAC"/>
    <w:rsid w:val="00854CEE"/>
    <w:rsid w:val="00860634"/>
    <w:rsid w:val="00862CE8"/>
    <w:rsid w:val="0086305E"/>
    <w:rsid w:val="008707B3"/>
    <w:rsid w:val="00874E1D"/>
    <w:rsid w:val="0089291D"/>
    <w:rsid w:val="00897D12"/>
    <w:rsid w:val="008A343F"/>
    <w:rsid w:val="008B454E"/>
    <w:rsid w:val="008B5455"/>
    <w:rsid w:val="008B60BD"/>
    <w:rsid w:val="008C327C"/>
    <w:rsid w:val="008C5410"/>
    <w:rsid w:val="008D2998"/>
    <w:rsid w:val="008D3A6A"/>
    <w:rsid w:val="008E32D5"/>
    <w:rsid w:val="008E72B7"/>
    <w:rsid w:val="008F4A04"/>
    <w:rsid w:val="008F654C"/>
    <w:rsid w:val="0090278A"/>
    <w:rsid w:val="009046EA"/>
    <w:rsid w:val="009060E2"/>
    <w:rsid w:val="0091319E"/>
    <w:rsid w:val="009217D5"/>
    <w:rsid w:val="00931617"/>
    <w:rsid w:val="009365EB"/>
    <w:rsid w:val="00950485"/>
    <w:rsid w:val="00955FD4"/>
    <w:rsid w:val="009561FE"/>
    <w:rsid w:val="00964D46"/>
    <w:rsid w:val="00967D20"/>
    <w:rsid w:val="009707A1"/>
    <w:rsid w:val="00971450"/>
    <w:rsid w:val="0097403A"/>
    <w:rsid w:val="00981DF1"/>
    <w:rsid w:val="00987345"/>
    <w:rsid w:val="00996117"/>
    <w:rsid w:val="009A2908"/>
    <w:rsid w:val="009A3375"/>
    <w:rsid w:val="009A52AB"/>
    <w:rsid w:val="009A59CD"/>
    <w:rsid w:val="009A6669"/>
    <w:rsid w:val="009B4832"/>
    <w:rsid w:val="009C1D2E"/>
    <w:rsid w:val="009C6849"/>
    <w:rsid w:val="009C6C3D"/>
    <w:rsid w:val="009D1E9A"/>
    <w:rsid w:val="009D2596"/>
    <w:rsid w:val="009E1CFA"/>
    <w:rsid w:val="009E3EF9"/>
    <w:rsid w:val="009E4F38"/>
    <w:rsid w:val="009F1A11"/>
    <w:rsid w:val="00A00F36"/>
    <w:rsid w:val="00A015C2"/>
    <w:rsid w:val="00A06609"/>
    <w:rsid w:val="00A07B3C"/>
    <w:rsid w:val="00A11ABC"/>
    <w:rsid w:val="00A13721"/>
    <w:rsid w:val="00A138EC"/>
    <w:rsid w:val="00A153FB"/>
    <w:rsid w:val="00A21459"/>
    <w:rsid w:val="00A260A6"/>
    <w:rsid w:val="00A41034"/>
    <w:rsid w:val="00A433B8"/>
    <w:rsid w:val="00A47C56"/>
    <w:rsid w:val="00A54E61"/>
    <w:rsid w:val="00A556E8"/>
    <w:rsid w:val="00A55AAA"/>
    <w:rsid w:val="00A626CB"/>
    <w:rsid w:val="00A62DB0"/>
    <w:rsid w:val="00A6497B"/>
    <w:rsid w:val="00A70DE7"/>
    <w:rsid w:val="00A758C3"/>
    <w:rsid w:val="00A81FB2"/>
    <w:rsid w:val="00A86738"/>
    <w:rsid w:val="00A92BCB"/>
    <w:rsid w:val="00A95B47"/>
    <w:rsid w:val="00A97919"/>
    <w:rsid w:val="00AA1DFF"/>
    <w:rsid w:val="00AA3F2F"/>
    <w:rsid w:val="00AB31AB"/>
    <w:rsid w:val="00AB4456"/>
    <w:rsid w:val="00AB7BE9"/>
    <w:rsid w:val="00AC20D4"/>
    <w:rsid w:val="00AD230D"/>
    <w:rsid w:val="00AD465E"/>
    <w:rsid w:val="00AE0206"/>
    <w:rsid w:val="00AE1DB9"/>
    <w:rsid w:val="00AF6158"/>
    <w:rsid w:val="00B07F66"/>
    <w:rsid w:val="00B137D5"/>
    <w:rsid w:val="00B15D21"/>
    <w:rsid w:val="00B2038B"/>
    <w:rsid w:val="00B21FF4"/>
    <w:rsid w:val="00B26AA2"/>
    <w:rsid w:val="00B30E24"/>
    <w:rsid w:val="00B45936"/>
    <w:rsid w:val="00B53081"/>
    <w:rsid w:val="00B610E1"/>
    <w:rsid w:val="00B61D47"/>
    <w:rsid w:val="00B62987"/>
    <w:rsid w:val="00B639BF"/>
    <w:rsid w:val="00B63E70"/>
    <w:rsid w:val="00B651B6"/>
    <w:rsid w:val="00B671B1"/>
    <w:rsid w:val="00B67FC3"/>
    <w:rsid w:val="00B77891"/>
    <w:rsid w:val="00B8073F"/>
    <w:rsid w:val="00B86C72"/>
    <w:rsid w:val="00B875FE"/>
    <w:rsid w:val="00B91D0B"/>
    <w:rsid w:val="00BA030C"/>
    <w:rsid w:val="00BA0EDA"/>
    <w:rsid w:val="00BB0F44"/>
    <w:rsid w:val="00BB4042"/>
    <w:rsid w:val="00BC624E"/>
    <w:rsid w:val="00BC713A"/>
    <w:rsid w:val="00BD1296"/>
    <w:rsid w:val="00BE3E4A"/>
    <w:rsid w:val="00BE4EB2"/>
    <w:rsid w:val="00BE701F"/>
    <w:rsid w:val="00BF1F99"/>
    <w:rsid w:val="00BF5896"/>
    <w:rsid w:val="00C1232C"/>
    <w:rsid w:val="00C156A0"/>
    <w:rsid w:val="00C20D8B"/>
    <w:rsid w:val="00C21279"/>
    <w:rsid w:val="00C255E7"/>
    <w:rsid w:val="00C338CF"/>
    <w:rsid w:val="00C35092"/>
    <w:rsid w:val="00C400BF"/>
    <w:rsid w:val="00C41629"/>
    <w:rsid w:val="00C444E2"/>
    <w:rsid w:val="00C467F6"/>
    <w:rsid w:val="00C5246F"/>
    <w:rsid w:val="00C52B31"/>
    <w:rsid w:val="00C64205"/>
    <w:rsid w:val="00C707BD"/>
    <w:rsid w:val="00C70D72"/>
    <w:rsid w:val="00C739BD"/>
    <w:rsid w:val="00C76CAE"/>
    <w:rsid w:val="00C77F48"/>
    <w:rsid w:val="00C801DF"/>
    <w:rsid w:val="00C82D6B"/>
    <w:rsid w:val="00C86B4D"/>
    <w:rsid w:val="00C87868"/>
    <w:rsid w:val="00C87A15"/>
    <w:rsid w:val="00C91DCA"/>
    <w:rsid w:val="00C945F7"/>
    <w:rsid w:val="00C9516A"/>
    <w:rsid w:val="00CA06A3"/>
    <w:rsid w:val="00CA1BAF"/>
    <w:rsid w:val="00CA2539"/>
    <w:rsid w:val="00CA6C06"/>
    <w:rsid w:val="00CB6411"/>
    <w:rsid w:val="00CB7A7C"/>
    <w:rsid w:val="00CC44AC"/>
    <w:rsid w:val="00CD0532"/>
    <w:rsid w:val="00D06663"/>
    <w:rsid w:val="00D0700B"/>
    <w:rsid w:val="00D07767"/>
    <w:rsid w:val="00D136DD"/>
    <w:rsid w:val="00D24107"/>
    <w:rsid w:val="00D305E3"/>
    <w:rsid w:val="00D32965"/>
    <w:rsid w:val="00D36800"/>
    <w:rsid w:val="00D52EFE"/>
    <w:rsid w:val="00D53349"/>
    <w:rsid w:val="00D56EA4"/>
    <w:rsid w:val="00D63881"/>
    <w:rsid w:val="00D6462E"/>
    <w:rsid w:val="00D651BE"/>
    <w:rsid w:val="00D7411A"/>
    <w:rsid w:val="00D77612"/>
    <w:rsid w:val="00D77FCA"/>
    <w:rsid w:val="00D80BA6"/>
    <w:rsid w:val="00D826F0"/>
    <w:rsid w:val="00D8618A"/>
    <w:rsid w:val="00D94145"/>
    <w:rsid w:val="00D96418"/>
    <w:rsid w:val="00DA56B9"/>
    <w:rsid w:val="00DB691E"/>
    <w:rsid w:val="00DC39C1"/>
    <w:rsid w:val="00DD3ECA"/>
    <w:rsid w:val="00DE4EED"/>
    <w:rsid w:val="00DF6675"/>
    <w:rsid w:val="00E01FC2"/>
    <w:rsid w:val="00E036C1"/>
    <w:rsid w:val="00E06327"/>
    <w:rsid w:val="00E23A16"/>
    <w:rsid w:val="00E3284E"/>
    <w:rsid w:val="00E427FE"/>
    <w:rsid w:val="00E44E1C"/>
    <w:rsid w:val="00E470D3"/>
    <w:rsid w:val="00E51DAA"/>
    <w:rsid w:val="00E527F6"/>
    <w:rsid w:val="00E543C6"/>
    <w:rsid w:val="00E8251A"/>
    <w:rsid w:val="00E87FCE"/>
    <w:rsid w:val="00EB23DA"/>
    <w:rsid w:val="00EC01F7"/>
    <w:rsid w:val="00EC4C6F"/>
    <w:rsid w:val="00EC55BD"/>
    <w:rsid w:val="00EC5D43"/>
    <w:rsid w:val="00EE645C"/>
    <w:rsid w:val="00EF4E64"/>
    <w:rsid w:val="00EF723A"/>
    <w:rsid w:val="00F05EB7"/>
    <w:rsid w:val="00F12151"/>
    <w:rsid w:val="00F137D1"/>
    <w:rsid w:val="00F1393D"/>
    <w:rsid w:val="00F175EC"/>
    <w:rsid w:val="00F20A8E"/>
    <w:rsid w:val="00F31F31"/>
    <w:rsid w:val="00F33E3D"/>
    <w:rsid w:val="00F37AD2"/>
    <w:rsid w:val="00F46894"/>
    <w:rsid w:val="00F55CAD"/>
    <w:rsid w:val="00F606DD"/>
    <w:rsid w:val="00F71B95"/>
    <w:rsid w:val="00F7354E"/>
    <w:rsid w:val="00F73B8F"/>
    <w:rsid w:val="00F91C93"/>
    <w:rsid w:val="00F94163"/>
    <w:rsid w:val="00F94CF0"/>
    <w:rsid w:val="00F96A49"/>
    <w:rsid w:val="00F96DBD"/>
    <w:rsid w:val="00FA2B9E"/>
    <w:rsid w:val="00FA63C0"/>
    <w:rsid w:val="00FB03FA"/>
    <w:rsid w:val="00FB718F"/>
    <w:rsid w:val="00FC2DD3"/>
    <w:rsid w:val="00FC37B9"/>
    <w:rsid w:val="00FC76DD"/>
    <w:rsid w:val="00FD05FF"/>
    <w:rsid w:val="00FE3981"/>
    <w:rsid w:val="00FE5428"/>
    <w:rsid w:val="00FF26C9"/>
    <w:rsid w:val="00FF2A1A"/>
    <w:rsid w:val="00FF30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2BA81"/>
  <w15:chartTrackingRefBased/>
  <w15:docId w15:val="{E2EE6FC5-A3E8-4777-8EA8-AD41A81D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73F28"/>
    <w:pPr>
      <w:spacing w:after="0" w:line="240" w:lineRule="auto"/>
    </w:pPr>
    <w:rPr>
      <w:rFonts w:eastAsiaTheme="minorEastAsia"/>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036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36C1"/>
  </w:style>
  <w:style w:type="paragraph" w:styleId="Footer">
    <w:name w:val="footer"/>
    <w:basedOn w:val="Normal"/>
    <w:link w:val="FooterChar"/>
    <w:uiPriority w:val="99"/>
    <w:unhideWhenUsed/>
    <w:rsid w:val="00E036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36C1"/>
  </w:style>
  <w:style w:type="paragraph" w:styleId="ListParagraph">
    <w:name w:val="List Paragraph"/>
    <w:basedOn w:val="Normal"/>
    <w:uiPriority w:val="34"/>
    <w:qFormat/>
    <w:rsid w:val="0028637B"/>
    <w:pPr>
      <w:ind w:left="720"/>
      <w:contextualSpacing/>
    </w:pPr>
  </w:style>
  <w:style w:type="character" w:styleId="Hyperlink">
    <w:name w:val="Hyperlink"/>
    <w:basedOn w:val="DefaultParagraphFont"/>
    <w:uiPriority w:val="99"/>
    <w:unhideWhenUsed/>
    <w:rsid w:val="00E3284E"/>
    <w:rPr>
      <w:color w:val="0563C1" w:themeColor="hyperlink"/>
      <w:u w:val="single"/>
    </w:rPr>
  </w:style>
  <w:style w:type="character" w:styleId="UnresolvedMention">
    <w:name w:val="Unresolved Mention"/>
    <w:basedOn w:val="DefaultParagraphFont"/>
    <w:uiPriority w:val="99"/>
    <w:semiHidden/>
    <w:unhideWhenUsed/>
    <w:rsid w:val="00E3284E"/>
    <w:rPr>
      <w:color w:val="605E5C"/>
      <w:shd w:val="clear" w:color="auto" w:fill="E1DFDD"/>
    </w:rPr>
  </w:style>
  <w:style w:type="paragraph" w:styleId="BalloonText">
    <w:name w:val="Balloon Text"/>
    <w:basedOn w:val="Normal"/>
    <w:link w:val="BalloonTextChar"/>
    <w:uiPriority w:val="99"/>
    <w:semiHidden/>
    <w:unhideWhenUsed/>
    <w:rsid w:val="005072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22E"/>
    <w:rPr>
      <w:rFonts w:ascii="Segoe UI" w:hAnsi="Segoe UI" w:cs="Segoe UI"/>
      <w:sz w:val="18"/>
      <w:szCs w:val="18"/>
    </w:rPr>
  </w:style>
  <w:style w:type="character" w:styleId="FollowedHyperlink">
    <w:name w:val="FollowedHyperlink"/>
    <w:basedOn w:val="DefaultParagraphFont"/>
    <w:uiPriority w:val="99"/>
    <w:semiHidden/>
    <w:unhideWhenUsed/>
    <w:rsid w:val="00D136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320992">
      <w:bodyDiv w:val="1"/>
      <w:marLeft w:val="0"/>
      <w:marRight w:val="0"/>
      <w:marTop w:val="0"/>
      <w:marBottom w:val="0"/>
      <w:divBdr>
        <w:top w:val="none" w:sz="0" w:space="0" w:color="auto"/>
        <w:left w:val="none" w:sz="0" w:space="0" w:color="auto"/>
        <w:bottom w:val="none" w:sz="0" w:space="0" w:color="auto"/>
        <w:right w:val="none" w:sz="0" w:space="0" w:color="auto"/>
      </w:divBdr>
      <w:divsChild>
        <w:div w:id="6300201">
          <w:marLeft w:val="0"/>
          <w:marRight w:val="0"/>
          <w:marTop w:val="0"/>
          <w:marBottom w:val="0"/>
          <w:divBdr>
            <w:top w:val="none" w:sz="0" w:space="0" w:color="auto"/>
            <w:left w:val="none" w:sz="0" w:space="0" w:color="auto"/>
            <w:bottom w:val="none" w:sz="0" w:space="0" w:color="auto"/>
            <w:right w:val="none" w:sz="0" w:space="0" w:color="auto"/>
          </w:divBdr>
        </w:div>
      </w:divsChild>
    </w:div>
    <w:div w:id="745300097">
      <w:bodyDiv w:val="1"/>
      <w:marLeft w:val="0"/>
      <w:marRight w:val="0"/>
      <w:marTop w:val="0"/>
      <w:marBottom w:val="0"/>
      <w:divBdr>
        <w:top w:val="none" w:sz="0" w:space="0" w:color="auto"/>
        <w:left w:val="none" w:sz="0" w:space="0" w:color="auto"/>
        <w:bottom w:val="none" w:sz="0" w:space="0" w:color="auto"/>
        <w:right w:val="none" w:sz="0" w:space="0" w:color="auto"/>
      </w:divBdr>
    </w:div>
    <w:div w:id="90703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300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localhost:3000/mobi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2165CB-2631-440F-970A-37014440E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 Aggarwal</dc:creator>
  <cp:keywords/>
  <dc:description/>
  <cp:lastModifiedBy>Piyush Aggarwal</cp:lastModifiedBy>
  <cp:revision>26</cp:revision>
  <dcterms:created xsi:type="dcterms:W3CDTF">2020-05-03T08:54:00Z</dcterms:created>
  <dcterms:modified xsi:type="dcterms:W3CDTF">2020-07-22T17:01:00Z</dcterms:modified>
</cp:coreProperties>
</file>